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5CE0D" w14:textId="599316FF" w:rsidR="00CB781D" w:rsidRPr="009D40EE" w:rsidRDefault="00CB781D" w:rsidP="00D75043">
      <w:pPr>
        <w:spacing w:after="0" w:line="240" w:lineRule="auto"/>
        <w:ind w:left="-360" w:right="-514"/>
        <w:jc w:val="left"/>
        <w:rPr>
          <w:rFonts w:ascii="Courier New" w:hAnsi="Courier New" w:cs="Courier New"/>
          <w:sz w:val="16"/>
          <w:szCs w:val="16"/>
          <w:u w:val="single"/>
        </w:rPr>
      </w:pPr>
      <w:r w:rsidRPr="009D40EE">
        <w:rPr>
          <w:rFonts w:ascii="Courier New" w:hAnsi="Courier New" w:cs="Courier New"/>
          <w:sz w:val="16"/>
          <w:szCs w:val="16"/>
          <w:u w:val="single"/>
        </w:rPr>
        <w:t xml:space="preserve">a | b = </w:t>
      </w:r>
      <w:proofErr w:type="gramStart"/>
      <w:r w:rsidRPr="009D40EE">
        <w:rPr>
          <w:rFonts w:ascii="Courier New" w:hAnsi="Courier New" w:cs="Courier New"/>
          <w:sz w:val="16"/>
          <w:szCs w:val="16"/>
          <w:u w:val="single"/>
        </w:rPr>
        <w:t>~(</w:t>
      </w:r>
      <w:proofErr w:type="gramEnd"/>
      <w:r w:rsidRPr="009D40EE">
        <w:rPr>
          <w:rFonts w:ascii="Courier New" w:hAnsi="Courier New" w:cs="Courier New"/>
          <w:sz w:val="16"/>
          <w:szCs w:val="16"/>
          <w:u w:val="single"/>
        </w:rPr>
        <w:t>~a &amp; ~b)</w:t>
      </w:r>
    </w:p>
    <w:p w14:paraId="49AE9453" w14:textId="0B966AC0" w:rsidR="00CB781D" w:rsidRDefault="00CB781D" w:rsidP="00D75043">
      <w:pPr>
        <w:spacing w:after="0" w:line="240" w:lineRule="auto"/>
        <w:ind w:left="-360" w:right="-514"/>
        <w:jc w:val="left"/>
        <w:rPr>
          <w:rFonts w:ascii="Courier New" w:hAnsi="Courier New" w:cs="Courier New"/>
          <w:sz w:val="16"/>
          <w:szCs w:val="16"/>
          <w:u w:val="single"/>
        </w:rPr>
      </w:pPr>
      <w:r w:rsidRPr="009D40EE">
        <w:rPr>
          <w:rFonts w:ascii="Courier New" w:hAnsi="Courier New" w:cs="Courier New"/>
          <w:sz w:val="16"/>
          <w:szCs w:val="16"/>
          <w:u w:val="single"/>
        </w:rPr>
        <w:t>a ^ b = (a &amp; ~b) | (~a &amp; b)</w:t>
      </w:r>
    </w:p>
    <w:p w14:paraId="0643F017" w14:textId="5756E22C" w:rsidR="0096704D" w:rsidRPr="00551AB2" w:rsidRDefault="001A7729" w:rsidP="00551AB2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  <w:u w:val="single"/>
        </w:rPr>
      </w:pPr>
      <w:r w:rsidRPr="001A7729">
        <w:rPr>
          <w:rFonts w:ascii="Times New Roman" w:hAnsi="Times New Roman" w:cs="Times New Roman"/>
          <w:sz w:val="16"/>
          <w:szCs w:val="16"/>
        </w:rPr>
        <w:drawing>
          <wp:anchor distT="0" distB="0" distL="114300" distR="114300" simplePos="0" relativeHeight="251660288" behindDoc="1" locked="0" layoutInCell="1" allowOverlap="1" wp14:anchorId="10077941" wp14:editId="1A9965FD">
            <wp:simplePos x="0" y="0"/>
            <wp:positionH relativeFrom="column">
              <wp:posOffset>5074285</wp:posOffset>
            </wp:positionH>
            <wp:positionV relativeFrom="paragraph">
              <wp:posOffset>71120</wp:posOffset>
            </wp:positionV>
            <wp:extent cx="1435100" cy="3229610"/>
            <wp:effectExtent l="0" t="0" r="0" b="8890"/>
            <wp:wrapTight wrapText="bothSides">
              <wp:wrapPolygon edited="0">
                <wp:start x="0" y="0"/>
                <wp:lineTo x="0" y="21532"/>
                <wp:lineTo x="21218" y="21532"/>
                <wp:lineTo x="21218" y="0"/>
                <wp:lineTo x="0" y="0"/>
              </wp:wrapPolygon>
            </wp:wrapTight>
            <wp:docPr id="3" name="Picture 3" descr="A picture containing text, crossword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crossword puzzl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0BC0" w:rsidRPr="00F321FA">
        <w:rPr>
          <w:rFonts w:ascii="Times New Roman" w:hAnsi="Times New Roman" w:cs="Times New Roman"/>
          <w:sz w:val="16"/>
          <w:szCs w:val="16"/>
          <w:u w:val="single"/>
        </w:rPr>
        <w:t>b = 1 byte, w = 2 bytes, l = 4 bytes, q = 8 bytes</w:t>
      </w:r>
    </w:p>
    <w:p w14:paraId="291704B2" w14:textId="34590D10" w:rsidR="00B243CD" w:rsidRPr="001B2F68" w:rsidRDefault="0096704D" w:rsidP="001B2F68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96704D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1E23895B" wp14:editId="75E7B846">
            <wp:extent cx="2290445" cy="432113"/>
            <wp:effectExtent l="0" t="0" r="0" b="6350"/>
            <wp:docPr id="1" name="Picture 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rectang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41776" cy="441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3DDD" w:rsidRPr="00CB3DDD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090D1FB4" wp14:editId="3B2C64FC">
            <wp:extent cx="2290763" cy="411488"/>
            <wp:effectExtent l="0" t="0" r="0" b="7620"/>
            <wp:docPr id="2" name="Picture 2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, rectang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48364" cy="42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380D6" w14:textId="06533E38" w:rsidR="00090B11" w:rsidRPr="00090B11" w:rsidRDefault="00FC076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2E5148">
        <w:rPr>
          <w:rFonts w:ascii="Times New Roman" w:hAnsi="Times New Roman" w:cs="Times New Roman"/>
          <w:b/>
          <w:bCs/>
          <w:noProof/>
          <w:sz w:val="16"/>
          <w:szCs w:val="16"/>
        </w:rPr>
        <w:drawing>
          <wp:anchor distT="0" distB="0" distL="114300" distR="114300" simplePos="0" relativeHeight="251659264" behindDoc="1" locked="0" layoutInCell="1" allowOverlap="1" wp14:anchorId="197CF81A" wp14:editId="511B4BE4">
            <wp:simplePos x="0" y="0"/>
            <wp:positionH relativeFrom="column">
              <wp:posOffset>2061845</wp:posOffset>
            </wp:positionH>
            <wp:positionV relativeFrom="paragraph">
              <wp:posOffset>19367</wp:posOffset>
            </wp:positionV>
            <wp:extent cx="2082800" cy="1374140"/>
            <wp:effectExtent l="0" t="0" r="0" b="0"/>
            <wp:wrapTight wrapText="bothSides">
              <wp:wrapPolygon edited="0">
                <wp:start x="0" y="0"/>
                <wp:lineTo x="0" y="21261"/>
                <wp:lineTo x="21337" y="21261"/>
                <wp:lineTo x="21337" y="0"/>
                <wp:lineTo x="0" y="0"/>
              </wp:wrapPolygon>
            </wp:wrapTight>
            <wp:docPr id="4" name="Picture 4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800" cy="1374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0B11" w:rsidRPr="00BB06E8">
        <w:rPr>
          <w:rFonts w:ascii="Times New Roman" w:hAnsi="Times New Roman" w:cs="Times New Roman"/>
          <w:b/>
          <w:bCs/>
          <w:sz w:val="16"/>
          <w:szCs w:val="16"/>
        </w:rPr>
        <w:t>Normalized value</w:t>
      </w:r>
      <w:r w:rsidR="006B01C2">
        <w:rPr>
          <w:rFonts w:ascii="Times New Roman" w:hAnsi="Times New Roman" w:cs="Times New Roman"/>
          <w:sz w:val="16"/>
          <w:szCs w:val="16"/>
        </w:rPr>
        <w:t xml:space="preserve"> (</w:t>
      </w:r>
      <w:r w:rsidR="00090B11" w:rsidRPr="00090B11">
        <w:rPr>
          <w:rFonts w:ascii="Times New Roman" w:hAnsi="Times New Roman" w:cs="Times New Roman"/>
          <w:sz w:val="16"/>
          <w:szCs w:val="16"/>
        </w:rPr>
        <w:t>exp ≠ 000…0 and exp ≠ 111…1</w:t>
      </w:r>
      <w:r w:rsidR="006B01C2">
        <w:rPr>
          <w:rFonts w:ascii="Times New Roman" w:hAnsi="Times New Roman" w:cs="Times New Roman"/>
          <w:sz w:val="16"/>
          <w:szCs w:val="16"/>
        </w:rPr>
        <w:t>)</w:t>
      </w:r>
    </w:p>
    <w:p w14:paraId="5DE2EA21" w14:textId="37648271" w:rsidR="00805F68" w:rsidRDefault="00090B1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090B11">
        <w:rPr>
          <w:rFonts w:ascii="Times New Roman" w:hAnsi="Times New Roman" w:cs="Times New Roman"/>
          <w:sz w:val="16"/>
          <w:szCs w:val="16"/>
        </w:rPr>
        <w:t>E = Exp – Bias</w:t>
      </w:r>
      <w:r w:rsidR="00057CFA">
        <w:rPr>
          <w:rFonts w:ascii="Times New Roman" w:hAnsi="Times New Roman" w:cs="Times New Roman"/>
          <w:sz w:val="16"/>
          <w:szCs w:val="16"/>
        </w:rPr>
        <w:t xml:space="preserve">. </w:t>
      </w:r>
      <w:r w:rsidRPr="00090B11">
        <w:rPr>
          <w:rFonts w:ascii="Times New Roman" w:hAnsi="Times New Roman" w:cs="Times New Roman"/>
          <w:sz w:val="16"/>
          <w:szCs w:val="16"/>
        </w:rPr>
        <w:t xml:space="preserve">Bias = </w:t>
      </w:r>
      <m:oMath>
        <m:sSup>
          <m:sSupPr>
            <m:ctrlPr>
              <w:rPr>
                <w:rFonts w:ascii="Cambria Math" w:hAnsi="Cambria Math" w:cs="Times New Roman"/>
                <w:i/>
                <w:sz w:val="16"/>
                <w:szCs w:val="16"/>
              </w:rPr>
            </m:ctrlPr>
          </m:sSupPr>
          <m:e>
            <m:r>
              <w:rPr>
                <w:rFonts w:ascii="Cambria Math" w:hAnsi="Cambria Math" w:cs="Times New Roman"/>
                <w:sz w:val="16"/>
                <w:szCs w:val="16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16"/>
                <w:szCs w:val="16"/>
              </w:rPr>
              <m:t>k-1</m:t>
            </m:r>
          </m:sup>
        </m:sSup>
        <m:r>
          <w:rPr>
            <w:rFonts w:ascii="Cambria Math" w:hAnsi="Cambria Math" w:cs="Times New Roman"/>
            <w:sz w:val="16"/>
            <w:szCs w:val="16"/>
          </w:rPr>
          <m:t>-1</m:t>
        </m:r>
      </m:oMath>
    </w:p>
    <w:p w14:paraId="49714FBC" w14:textId="59F94836" w:rsidR="00805F68" w:rsidRPr="00BB06E8" w:rsidRDefault="00805F6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BB06E8">
        <w:rPr>
          <w:rFonts w:ascii="Times New Roman" w:hAnsi="Times New Roman" w:cs="Times New Roman"/>
          <w:b/>
          <w:bCs/>
          <w:sz w:val="16"/>
          <w:szCs w:val="16"/>
        </w:rPr>
        <w:t>Denormalized Value</w:t>
      </w:r>
      <w:r w:rsidR="00BB06E8"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  <w:r w:rsidR="00BB06E8">
        <w:rPr>
          <w:rFonts w:ascii="Times New Roman" w:hAnsi="Times New Roman" w:cs="Times New Roman"/>
          <w:sz w:val="16"/>
          <w:szCs w:val="16"/>
        </w:rPr>
        <w:t>(</w:t>
      </w:r>
      <w:r w:rsidRPr="00805F68">
        <w:rPr>
          <w:rFonts w:ascii="Times New Roman" w:hAnsi="Times New Roman" w:cs="Times New Roman"/>
          <w:sz w:val="16"/>
          <w:szCs w:val="16"/>
        </w:rPr>
        <w:t>exp = 000…0</w:t>
      </w:r>
      <w:r w:rsidR="00BB06E8">
        <w:rPr>
          <w:rFonts w:ascii="Times New Roman" w:hAnsi="Times New Roman" w:cs="Times New Roman"/>
          <w:sz w:val="16"/>
          <w:szCs w:val="16"/>
        </w:rPr>
        <w:t>)</w:t>
      </w:r>
    </w:p>
    <w:p w14:paraId="1EE08E12" w14:textId="4A52C8AD" w:rsidR="00C111B1" w:rsidRDefault="00805F6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805F68">
        <w:rPr>
          <w:rFonts w:ascii="Times New Roman" w:hAnsi="Times New Roman" w:cs="Times New Roman"/>
          <w:sz w:val="16"/>
          <w:szCs w:val="16"/>
        </w:rPr>
        <w:t>Exponent value: E = 1 – Bias (</w:t>
      </w:r>
      <w:proofErr w:type="spellStart"/>
      <w:r w:rsidR="008E3590" w:rsidRPr="00DA4113">
        <w:rPr>
          <w:rFonts w:ascii="Times New Roman" w:hAnsi="Times New Roman" w:cs="Times New Roman"/>
          <w:b/>
          <w:bCs/>
          <w:sz w:val="16"/>
          <w:szCs w:val="16"/>
        </w:rPr>
        <w:t>equispaced</w:t>
      </w:r>
      <w:proofErr w:type="spellEnd"/>
      <w:r w:rsidR="00DA4113">
        <w:rPr>
          <w:rFonts w:ascii="Times New Roman" w:hAnsi="Times New Roman" w:cs="Times New Roman"/>
          <w:sz w:val="16"/>
          <w:szCs w:val="16"/>
        </w:rPr>
        <w:t>)</w:t>
      </w:r>
    </w:p>
    <w:p w14:paraId="139E2B40" w14:textId="0F1847A6" w:rsidR="00741AF2" w:rsidRPr="00741AF2" w:rsidRDefault="002067A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2067A9">
        <w:rPr>
          <w:rFonts w:ascii="Times New Roman" w:hAnsi="Times New Roman" w:cs="Times New Roman"/>
          <w:b/>
          <w:bCs/>
          <w:sz w:val="16"/>
          <w:szCs w:val="16"/>
        </w:rPr>
        <w:t>Infinity</w:t>
      </w:r>
      <w:r>
        <w:rPr>
          <w:rFonts w:ascii="Times New Roman" w:hAnsi="Times New Roman" w:cs="Times New Roman"/>
          <w:sz w:val="16"/>
          <w:szCs w:val="16"/>
        </w:rPr>
        <w:t xml:space="preserve">: </w:t>
      </w:r>
      <w:r w:rsidR="00741AF2" w:rsidRPr="00741AF2">
        <w:rPr>
          <w:rFonts w:ascii="Times New Roman" w:hAnsi="Times New Roman" w:cs="Times New Roman"/>
          <w:sz w:val="16"/>
          <w:szCs w:val="16"/>
        </w:rPr>
        <w:t>exp = 111…1, frac = 000…0</w:t>
      </w:r>
    </w:p>
    <w:p w14:paraId="0B2F27BA" w14:textId="7FAD218B" w:rsidR="00876621" w:rsidRDefault="00E83B24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proofErr w:type="spellStart"/>
      <w:r w:rsidRPr="00E83B24">
        <w:rPr>
          <w:rFonts w:ascii="Times New Roman" w:hAnsi="Times New Roman" w:cs="Times New Roman"/>
          <w:b/>
          <w:bCs/>
          <w:sz w:val="16"/>
          <w:szCs w:val="16"/>
        </w:rPr>
        <w:t>NaN</w:t>
      </w:r>
      <w:proofErr w:type="spellEnd"/>
      <w:r w:rsidR="00741AF2" w:rsidRPr="00741AF2">
        <w:rPr>
          <w:rFonts w:ascii="Times New Roman" w:hAnsi="Times New Roman" w:cs="Times New Roman"/>
          <w:sz w:val="16"/>
          <w:szCs w:val="16"/>
        </w:rPr>
        <w:t>: exp = 111…1, frac ≠ 000…0</w:t>
      </w:r>
    </w:p>
    <w:p w14:paraId="26F98EF8" w14:textId="2BFE463F" w:rsidR="005538E9" w:rsidRDefault="005538E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</w:p>
    <w:p w14:paraId="58473F56" w14:textId="23B9A941" w:rsidR="00F029FC" w:rsidRPr="00F60BC6" w:rsidRDefault="00F029FC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</w:p>
    <w:p w14:paraId="12686BCF" w14:textId="03F7C412" w:rsidR="00FC0769" w:rsidRDefault="00FC076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</w:p>
    <w:p w14:paraId="2EC73500" w14:textId="1904562A" w:rsidR="00FC0769" w:rsidRDefault="00FC076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</w:p>
    <w:p w14:paraId="75767D97" w14:textId="730ADDB6" w:rsidR="00FC0769" w:rsidRDefault="00FC076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</w:p>
    <w:p w14:paraId="0034FAFE" w14:textId="4E830922" w:rsidR="00CD50FB" w:rsidRPr="00F954D6" w:rsidRDefault="00B243CD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1F92127" wp14:editId="21B12B6A">
            <wp:simplePos x="0" y="0"/>
            <wp:positionH relativeFrom="column">
              <wp:posOffset>2616835</wp:posOffset>
            </wp:positionH>
            <wp:positionV relativeFrom="paragraph">
              <wp:posOffset>99695</wp:posOffset>
            </wp:positionV>
            <wp:extent cx="2279924" cy="1738313"/>
            <wp:effectExtent l="0" t="0" r="6350" b="0"/>
            <wp:wrapSquare wrapText="bothSides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9924" cy="1738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D50FB" w:rsidRPr="00F954D6">
        <w:rPr>
          <w:rFonts w:ascii="Times New Roman" w:hAnsi="Times New Roman" w:cs="Times New Roman"/>
          <w:b/>
          <w:bCs/>
          <w:sz w:val="16"/>
          <w:szCs w:val="16"/>
        </w:rPr>
        <w:t xml:space="preserve">x86-64 </w:t>
      </w:r>
      <w:proofErr w:type="spellStart"/>
      <w:r w:rsidR="00CD50FB" w:rsidRPr="00F954D6">
        <w:rPr>
          <w:rFonts w:ascii="Times New Roman" w:hAnsi="Times New Roman" w:cs="Times New Roman"/>
          <w:b/>
          <w:bCs/>
          <w:sz w:val="16"/>
          <w:szCs w:val="16"/>
        </w:rPr>
        <w:t>linux</w:t>
      </w:r>
      <w:proofErr w:type="spellEnd"/>
      <w:r w:rsidR="00CD50FB" w:rsidRPr="00F954D6">
        <w:rPr>
          <w:rFonts w:ascii="Times New Roman" w:hAnsi="Times New Roman" w:cs="Times New Roman"/>
          <w:b/>
          <w:bCs/>
          <w:sz w:val="16"/>
          <w:szCs w:val="16"/>
        </w:rPr>
        <w:t xml:space="preserve"> calling convention:</w:t>
      </w:r>
    </w:p>
    <w:p w14:paraId="0B8D8C03" w14:textId="2A4C44B5" w:rsidR="00CD50FB" w:rsidRPr="00F60BC6" w:rsidRDefault="00CD50FB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Integer parameters:</w:t>
      </w:r>
    </w:p>
    <w:p w14:paraId="5041093C" w14:textId="0A238D9D" w:rsidR="00CD50FB" w:rsidRPr="00F85F60" w:rsidRDefault="00CD50FB" w:rsidP="00D75043">
      <w:pPr>
        <w:spacing w:after="0" w:line="240" w:lineRule="auto"/>
        <w:ind w:left="-360" w:right="-514"/>
        <w:jc w:val="left"/>
        <w:rPr>
          <w:rFonts w:ascii="Courier New" w:hAnsi="Courier New" w:cs="Courier New"/>
          <w:sz w:val="16"/>
          <w:szCs w:val="16"/>
          <w:u w:val="single"/>
        </w:rPr>
      </w:pPr>
      <w:r w:rsidRPr="00F85F60">
        <w:rPr>
          <w:rFonts w:ascii="Courier New" w:hAnsi="Courier New" w:cs="Courier New"/>
          <w:sz w:val="16"/>
          <w:szCs w:val="16"/>
          <w:u w:val="single"/>
        </w:rPr>
        <w:t>%</w:t>
      </w:r>
      <w:proofErr w:type="spellStart"/>
      <w:proofErr w:type="gramStart"/>
      <w:r w:rsidRPr="00F85F60">
        <w:rPr>
          <w:rFonts w:ascii="Courier New" w:hAnsi="Courier New" w:cs="Courier New"/>
          <w:sz w:val="16"/>
          <w:szCs w:val="16"/>
          <w:u w:val="single"/>
        </w:rPr>
        <w:t>rdi</w:t>
      </w:r>
      <w:proofErr w:type="spellEnd"/>
      <w:proofErr w:type="gramEnd"/>
      <w:r w:rsidRPr="00F85F60">
        <w:rPr>
          <w:rFonts w:ascii="Courier New" w:hAnsi="Courier New" w:cs="Courier New"/>
          <w:sz w:val="16"/>
          <w:szCs w:val="16"/>
          <w:u w:val="single"/>
        </w:rPr>
        <w:t>, %</w:t>
      </w:r>
      <w:proofErr w:type="spellStart"/>
      <w:r w:rsidRPr="00F85F60">
        <w:rPr>
          <w:rFonts w:ascii="Courier New" w:hAnsi="Courier New" w:cs="Courier New"/>
          <w:sz w:val="16"/>
          <w:szCs w:val="16"/>
          <w:u w:val="single"/>
        </w:rPr>
        <w:t>rsi</w:t>
      </w:r>
      <w:proofErr w:type="spellEnd"/>
      <w:r w:rsidRPr="00F85F60">
        <w:rPr>
          <w:rFonts w:ascii="Courier New" w:hAnsi="Courier New" w:cs="Courier New"/>
          <w:sz w:val="16"/>
          <w:szCs w:val="16"/>
          <w:u w:val="single"/>
        </w:rPr>
        <w:t>, %</w:t>
      </w:r>
      <w:proofErr w:type="spellStart"/>
      <w:r w:rsidRPr="00F85F60">
        <w:rPr>
          <w:rFonts w:ascii="Courier New" w:hAnsi="Courier New" w:cs="Courier New"/>
          <w:sz w:val="16"/>
          <w:szCs w:val="16"/>
          <w:u w:val="single"/>
        </w:rPr>
        <w:t>rdx</w:t>
      </w:r>
      <w:proofErr w:type="spellEnd"/>
      <w:r w:rsidRPr="00F85F60">
        <w:rPr>
          <w:rFonts w:ascii="Courier New" w:hAnsi="Courier New" w:cs="Courier New"/>
          <w:sz w:val="16"/>
          <w:szCs w:val="16"/>
          <w:u w:val="single"/>
        </w:rPr>
        <w:t>, %</w:t>
      </w:r>
      <w:proofErr w:type="spellStart"/>
      <w:r w:rsidRPr="00F85F60">
        <w:rPr>
          <w:rFonts w:ascii="Courier New" w:hAnsi="Courier New" w:cs="Courier New"/>
          <w:sz w:val="16"/>
          <w:szCs w:val="16"/>
          <w:u w:val="single"/>
        </w:rPr>
        <w:t>rcx</w:t>
      </w:r>
      <w:proofErr w:type="spellEnd"/>
      <w:r w:rsidRPr="00F85F60">
        <w:rPr>
          <w:rFonts w:ascii="Courier New" w:hAnsi="Courier New" w:cs="Courier New"/>
          <w:sz w:val="16"/>
          <w:szCs w:val="16"/>
          <w:u w:val="single"/>
        </w:rPr>
        <w:t>, %r8 and %r9</w:t>
      </w:r>
    </w:p>
    <w:p w14:paraId="4D72D330" w14:textId="699DCFBC" w:rsidR="00CD50FB" w:rsidRDefault="00CD50FB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Others are stored in stack</w:t>
      </w:r>
      <w:r w:rsidR="00BB5C2C">
        <w:rPr>
          <w:rFonts w:ascii="Times New Roman" w:hAnsi="Times New Roman" w:cs="Times New Roman"/>
          <w:sz w:val="16"/>
          <w:szCs w:val="16"/>
        </w:rPr>
        <w:t xml:space="preserve">, </w:t>
      </w:r>
      <w:r w:rsidR="00BB5C2C" w:rsidRPr="00BB5C2C">
        <w:rPr>
          <w:rFonts w:ascii="Times New Roman" w:hAnsi="Times New Roman" w:cs="Times New Roman"/>
          <w:sz w:val="16"/>
          <w:szCs w:val="16"/>
        </w:rPr>
        <w:t>pushed in reversed (right-to-left) order</w:t>
      </w:r>
    </w:p>
    <w:p w14:paraId="6DF6C912" w14:textId="77777777" w:rsidR="009920F7" w:rsidRDefault="009920F7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</w:p>
    <w:p w14:paraId="43AFBCB1" w14:textId="42CA07BF" w:rsidR="003E1882" w:rsidRDefault="00CA4CD0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CD60AC">
        <w:rPr>
          <w:rFonts w:ascii="Times New Roman" w:hAnsi="Times New Roman" w:cs="Times New Roman"/>
          <w:b/>
          <w:bCs/>
          <w:sz w:val="16"/>
          <w:szCs w:val="16"/>
        </w:rPr>
        <w:t>CF</w:t>
      </w:r>
      <w:r w:rsidRPr="00CA4CD0">
        <w:rPr>
          <w:rFonts w:ascii="Times New Roman" w:hAnsi="Times New Roman" w:cs="Times New Roman"/>
          <w:sz w:val="16"/>
          <w:szCs w:val="16"/>
        </w:rPr>
        <w:t xml:space="preserve"> Carry Flag (for </w:t>
      </w:r>
      <w:proofErr w:type="gramStart"/>
      <w:r w:rsidRPr="00CA4CD0">
        <w:rPr>
          <w:rFonts w:ascii="Times New Roman" w:hAnsi="Times New Roman" w:cs="Times New Roman"/>
          <w:sz w:val="16"/>
          <w:szCs w:val="16"/>
        </w:rPr>
        <w:t xml:space="preserve">unsigned) </w:t>
      </w:r>
      <w:r w:rsidR="00CD60AC">
        <w:rPr>
          <w:rFonts w:ascii="Times New Roman" w:hAnsi="Times New Roman" w:cs="Times New Roman"/>
          <w:sz w:val="16"/>
          <w:szCs w:val="16"/>
        </w:rPr>
        <w:t xml:space="preserve">  </w:t>
      </w:r>
      <w:proofErr w:type="gramEnd"/>
      <w:r w:rsidR="00CD60AC">
        <w:rPr>
          <w:rFonts w:ascii="Times New Roman" w:hAnsi="Times New Roman" w:cs="Times New Roman"/>
          <w:sz w:val="16"/>
          <w:szCs w:val="16"/>
        </w:rPr>
        <w:t xml:space="preserve">    </w:t>
      </w:r>
      <w:r w:rsidRPr="00CD60AC">
        <w:rPr>
          <w:rFonts w:ascii="Times New Roman" w:hAnsi="Times New Roman" w:cs="Times New Roman"/>
          <w:b/>
          <w:bCs/>
          <w:sz w:val="16"/>
          <w:szCs w:val="16"/>
        </w:rPr>
        <w:t>SF</w:t>
      </w:r>
      <w:r w:rsidRPr="00CA4CD0">
        <w:rPr>
          <w:rFonts w:ascii="Times New Roman" w:hAnsi="Times New Roman" w:cs="Times New Roman"/>
          <w:sz w:val="16"/>
          <w:szCs w:val="16"/>
        </w:rPr>
        <w:t xml:space="preserve"> Sign Flag (for signed)</w:t>
      </w:r>
      <w:r w:rsidR="00AD6020">
        <w:rPr>
          <w:rFonts w:ascii="Times New Roman" w:hAnsi="Times New Roman" w:cs="Times New Roman"/>
          <w:sz w:val="16"/>
          <w:szCs w:val="16"/>
        </w:rPr>
        <w:t xml:space="preserve">             </w:t>
      </w:r>
    </w:p>
    <w:p w14:paraId="0AB9F983" w14:textId="3327FB12" w:rsidR="00CA4CD0" w:rsidRDefault="00CA4CD0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CD60AC">
        <w:rPr>
          <w:rFonts w:ascii="Times New Roman" w:hAnsi="Times New Roman" w:cs="Times New Roman"/>
          <w:b/>
          <w:bCs/>
          <w:sz w:val="16"/>
          <w:szCs w:val="16"/>
        </w:rPr>
        <w:t>ZF</w:t>
      </w:r>
      <w:r w:rsidRPr="00CA4CD0">
        <w:rPr>
          <w:rFonts w:ascii="Times New Roman" w:hAnsi="Times New Roman" w:cs="Times New Roman"/>
          <w:sz w:val="16"/>
          <w:szCs w:val="16"/>
        </w:rPr>
        <w:t xml:space="preserve"> Zero Flag</w:t>
      </w:r>
      <w:r w:rsidR="00CD60AC">
        <w:rPr>
          <w:rFonts w:ascii="Times New Roman" w:hAnsi="Times New Roman" w:cs="Times New Roman"/>
          <w:sz w:val="16"/>
          <w:szCs w:val="16"/>
        </w:rPr>
        <w:t xml:space="preserve">            </w:t>
      </w:r>
      <w:r w:rsidRPr="00CD60AC">
        <w:rPr>
          <w:rFonts w:ascii="Times New Roman" w:hAnsi="Times New Roman" w:cs="Times New Roman"/>
          <w:b/>
          <w:bCs/>
          <w:sz w:val="16"/>
          <w:szCs w:val="16"/>
        </w:rPr>
        <w:t>OF</w:t>
      </w:r>
      <w:r w:rsidRPr="00CA4CD0">
        <w:rPr>
          <w:rFonts w:ascii="Times New Roman" w:hAnsi="Times New Roman" w:cs="Times New Roman"/>
          <w:sz w:val="16"/>
          <w:szCs w:val="16"/>
        </w:rPr>
        <w:t xml:space="preserve"> Overflow Flag (for signed)</w:t>
      </w:r>
    </w:p>
    <w:p w14:paraId="7F0E6BE0" w14:textId="77777777" w:rsidR="0097555D" w:rsidRDefault="0097555D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</w:p>
    <w:p w14:paraId="6C4A2B9D" w14:textId="56ADE1A1" w:rsidR="003705CA" w:rsidRPr="00760358" w:rsidRDefault="0066349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663491">
        <w:rPr>
          <w:rFonts w:ascii="Times New Roman" w:hAnsi="Times New Roman" w:cs="Times New Roman"/>
          <w:sz w:val="16"/>
          <w:szCs w:val="16"/>
        </w:rPr>
        <w:t xml:space="preserve">Implicitly set </w:t>
      </w:r>
      <w:r w:rsidR="006B4C89">
        <w:rPr>
          <w:rFonts w:ascii="Times New Roman" w:hAnsi="Times New Roman" w:cs="Times New Roman"/>
          <w:sz w:val="16"/>
          <w:szCs w:val="16"/>
        </w:rPr>
        <w:t xml:space="preserve">by </w:t>
      </w:r>
      <w:r w:rsidRPr="00663491">
        <w:rPr>
          <w:rFonts w:ascii="Times New Roman" w:hAnsi="Times New Roman" w:cs="Times New Roman"/>
          <w:sz w:val="16"/>
          <w:szCs w:val="16"/>
        </w:rPr>
        <w:t>arithmetic operations</w:t>
      </w:r>
      <w:r w:rsidR="00506069">
        <w:rPr>
          <w:rFonts w:ascii="Times New Roman" w:hAnsi="Times New Roman" w:cs="Times New Roman"/>
          <w:sz w:val="16"/>
          <w:szCs w:val="16"/>
        </w:rPr>
        <w:t xml:space="preserve"> </w:t>
      </w:r>
      <w:r w:rsidR="00506069" w:rsidRPr="00AF5F8F">
        <w:rPr>
          <w:rFonts w:ascii="Times New Roman" w:hAnsi="Times New Roman" w:cs="Times New Roman"/>
          <w:sz w:val="16"/>
          <w:szCs w:val="16"/>
        </w:rPr>
        <w:t xml:space="preserve">(but </w:t>
      </w:r>
      <w:r w:rsidR="00506069" w:rsidRPr="00760358">
        <w:rPr>
          <w:rFonts w:ascii="Times New Roman" w:hAnsi="Times New Roman" w:cs="Times New Roman"/>
          <w:b/>
          <w:bCs/>
          <w:sz w:val="16"/>
          <w:szCs w:val="16"/>
        </w:rPr>
        <w:t xml:space="preserve">not set by </w:t>
      </w:r>
      <w:proofErr w:type="spellStart"/>
      <w:r w:rsidR="00506069" w:rsidRPr="00760358">
        <w:rPr>
          <w:rFonts w:ascii="Courier New" w:hAnsi="Courier New" w:cs="Courier New"/>
          <w:b/>
          <w:bCs/>
          <w:sz w:val="16"/>
          <w:szCs w:val="16"/>
        </w:rPr>
        <w:t>leaq</w:t>
      </w:r>
      <w:proofErr w:type="spellEnd"/>
      <w:r w:rsidR="00506069" w:rsidRPr="00760358"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</w:p>
    <w:p w14:paraId="57598877" w14:textId="674D6569" w:rsidR="00663491" w:rsidRPr="00AF5F8F" w:rsidRDefault="0050606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760358">
        <w:rPr>
          <w:rFonts w:ascii="Times New Roman" w:hAnsi="Times New Roman" w:cs="Times New Roman"/>
          <w:b/>
          <w:bCs/>
          <w:sz w:val="16"/>
          <w:szCs w:val="16"/>
        </w:rPr>
        <w:t>instruction</w:t>
      </w:r>
      <w:r w:rsidRPr="00AF5F8F">
        <w:rPr>
          <w:rFonts w:ascii="Times New Roman" w:hAnsi="Times New Roman" w:cs="Times New Roman"/>
          <w:sz w:val="16"/>
          <w:szCs w:val="16"/>
        </w:rPr>
        <w:t>)</w:t>
      </w:r>
      <w:r w:rsidR="0097555D" w:rsidRPr="00AF5F8F">
        <w:rPr>
          <w:rFonts w:ascii="Times New Roman" w:hAnsi="Times New Roman" w:cs="Times New Roman"/>
          <w:sz w:val="16"/>
          <w:szCs w:val="16"/>
        </w:rPr>
        <w:t>:</w:t>
      </w:r>
    </w:p>
    <w:p w14:paraId="2A169CE2" w14:textId="56A888C7" w:rsidR="00663491" w:rsidRPr="00DA3E1B" w:rsidRDefault="00663491" w:rsidP="00D75043">
      <w:pPr>
        <w:spacing w:after="0" w:line="240" w:lineRule="auto"/>
        <w:ind w:left="-360" w:right="-514"/>
        <w:jc w:val="left"/>
        <w:rPr>
          <w:rFonts w:ascii="Courier New" w:hAnsi="Courier New" w:cs="Courier New"/>
          <w:sz w:val="16"/>
          <w:szCs w:val="16"/>
        </w:rPr>
      </w:pPr>
      <w:proofErr w:type="spellStart"/>
      <w:r w:rsidRPr="00DA3E1B">
        <w:rPr>
          <w:rFonts w:ascii="Courier New" w:hAnsi="Courier New" w:cs="Courier New"/>
          <w:sz w:val="16"/>
          <w:szCs w:val="16"/>
        </w:rPr>
        <w:t>ad</w:t>
      </w:r>
      <w:r w:rsidR="00776ABB" w:rsidRPr="00DA3E1B">
        <w:rPr>
          <w:rFonts w:ascii="Courier New" w:hAnsi="Courier New" w:cs="Courier New"/>
          <w:sz w:val="16"/>
          <w:szCs w:val="16"/>
        </w:rPr>
        <w:t>d</w:t>
      </w:r>
      <w:r w:rsidRPr="00DA3E1B">
        <w:rPr>
          <w:rFonts w:ascii="Courier New" w:hAnsi="Courier New" w:cs="Courier New"/>
          <w:sz w:val="16"/>
          <w:szCs w:val="16"/>
        </w:rPr>
        <w:t>q</w:t>
      </w:r>
      <w:proofErr w:type="spellEnd"/>
      <w:r w:rsidRPr="00DA3E1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DA3E1B">
        <w:rPr>
          <w:rFonts w:ascii="Courier New" w:hAnsi="Courier New" w:cs="Courier New"/>
          <w:sz w:val="16"/>
          <w:szCs w:val="16"/>
        </w:rPr>
        <w:t>Src</w:t>
      </w:r>
      <w:proofErr w:type="spellEnd"/>
      <w:r w:rsidRPr="00DA3E1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DA3E1B">
        <w:rPr>
          <w:rFonts w:ascii="Courier New" w:hAnsi="Courier New" w:cs="Courier New"/>
          <w:sz w:val="16"/>
          <w:szCs w:val="16"/>
        </w:rPr>
        <w:t>DestDes</w:t>
      </w:r>
      <w:r w:rsidR="00F57C00" w:rsidRPr="00DA3E1B">
        <w:rPr>
          <w:rFonts w:ascii="Courier New" w:hAnsi="Courier New" w:cs="Courier New"/>
          <w:sz w:val="16"/>
          <w:szCs w:val="16"/>
        </w:rPr>
        <w:t>t</w:t>
      </w:r>
      <w:proofErr w:type="spellEnd"/>
      <w:r w:rsidR="00F57C00" w:rsidRPr="00DA3E1B">
        <w:rPr>
          <w:rFonts w:ascii="Courier New" w:hAnsi="Courier New" w:cs="Courier New"/>
          <w:sz w:val="16"/>
          <w:szCs w:val="16"/>
        </w:rPr>
        <w:t xml:space="preserve"> (t = a + b)</w:t>
      </w:r>
    </w:p>
    <w:p w14:paraId="0B90629B" w14:textId="7618C1CA" w:rsidR="00663491" w:rsidRPr="00663491" w:rsidRDefault="0066349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C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7B63B8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carry out from most significant bit (unsigned overflow)</w:t>
      </w:r>
    </w:p>
    <w:p w14:paraId="17003CFD" w14:textId="6F5820BE" w:rsidR="00663491" w:rsidRPr="00663491" w:rsidRDefault="0066349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Z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B54954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t == 0</w:t>
      </w:r>
    </w:p>
    <w:p w14:paraId="79CAFBDD" w14:textId="5E93A1BE" w:rsidR="00DC2D65" w:rsidRDefault="0066349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S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B54954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t &lt; 0 (as</w:t>
      </w:r>
      <w:r w:rsidR="00B54954">
        <w:rPr>
          <w:rFonts w:ascii="Times New Roman" w:hAnsi="Times New Roman" w:cs="Times New Roman"/>
          <w:sz w:val="16"/>
          <w:szCs w:val="16"/>
        </w:rPr>
        <w:t xml:space="preserve"> </w:t>
      </w:r>
      <w:r w:rsidR="00DC2D65">
        <w:rPr>
          <w:rFonts w:ascii="Times New Roman" w:hAnsi="Times New Roman" w:cs="Times New Roman"/>
          <w:sz w:val="16"/>
          <w:szCs w:val="16"/>
        </w:rPr>
        <w:t>signed)</w:t>
      </w:r>
    </w:p>
    <w:p w14:paraId="3AE0D4EF" w14:textId="1E268D4D" w:rsidR="007C59EB" w:rsidRDefault="0066349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O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B14248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two’s complement (signed) overflow</w:t>
      </w:r>
    </w:p>
    <w:p w14:paraId="67429F88" w14:textId="71A00004" w:rsidR="005D192B" w:rsidRPr="00F60BC6" w:rsidRDefault="005D192B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</w:p>
    <w:p w14:paraId="7FE98B28" w14:textId="0F00210D" w:rsidR="001B4224" w:rsidRPr="00F60BC6" w:rsidRDefault="00642F1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642F11">
        <w:rPr>
          <w:rFonts w:ascii="Times New Roman" w:hAnsi="Times New Roman" w:cs="Times New Roman"/>
          <w:b/>
          <w:bCs/>
          <w:sz w:val="16"/>
          <w:szCs w:val="16"/>
        </w:rPr>
        <w:t>R</w:t>
      </w:r>
      <w:r w:rsidR="001B4224" w:rsidRPr="00642F11">
        <w:rPr>
          <w:rFonts w:ascii="Times New Roman" w:hAnsi="Times New Roman" w:cs="Times New Roman"/>
          <w:b/>
          <w:bCs/>
          <w:sz w:val="16"/>
          <w:szCs w:val="16"/>
        </w:rPr>
        <w:t>ules for turning on the carry flag</w:t>
      </w:r>
    </w:p>
    <w:p w14:paraId="25E930E1" w14:textId="315DF52B" w:rsidR="001B4224" w:rsidRPr="00F60BC6" w:rsidRDefault="001B4224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1. The carry flag is set if the addition of two numbers causes a carry</w:t>
      </w:r>
      <w:r w:rsidR="006449CB">
        <w:rPr>
          <w:rFonts w:ascii="Times New Roman" w:hAnsi="Times New Roman" w:cs="Times New Roman"/>
          <w:sz w:val="16"/>
          <w:szCs w:val="16"/>
        </w:rPr>
        <w:t xml:space="preserve"> </w:t>
      </w:r>
      <w:r w:rsidRPr="00F60BC6">
        <w:rPr>
          <w:rFonts w:ascii="Times New Roman" w:hAnsi="Times New Roman" w:cs="Times New Roman"/>
          <w:sz w:val="16"/>
          <w:szCs w:val="16"/>
        </w:rPr>
        <w:t>out of the most significant bits added.</w:t>
      </w:r>
    </w:p>
    <w:p w14:paraId="1F0F33FA" w14:textId="7322AF81" w:rsidR="001B4224" w:rsidRPr="00192E65" w:rsidRDefault="001B4224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 xml:space="preserve">   1111 + 0001 = 0000 (carry flag is turned on)</w:t>
      </w:r>
    </w:p>
    <w:p w14:paraId="2C34075F" w14:textId="62E973A0" w:rsidR="001B4224" w:rsidRPr="00F60BC6" w:rsidRDefault="001B4224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2. The carry (borrow) flag is also set if the subtraction of two numbers</w:t>
      </w:r>
      <w:r w:rsidR="00D44359">
        <w:rPr>
          <w:rFonts w:ascii="Times New Roman" w:hAnsi="Times New Roman" w:cs="Times New Roman"/>
          <w:sz w:val="16"/>
          <w:szCs w:val="16"/>
        </w:rPr>
        <w:t xml:space="preserve"> </w:t>
      </w:r>
      <w:r w:rsidRPr="00F60BC6">
        <w:rPr>
          <w:rFonts w:ascii="Times New Roman" w:hAnsi="Times New Roman" w:cs="Times New Roman"/>
          <w:sz w:val="16"/>
          <w:szCs w:val="16"/>
        </w:rPr>
        <w:t>requires a borrow into the most significant (leftmost) bits subtracted</w:t>
      </w:r>
    </w:p>
    <w:p w14:paraId="7DCBD2EF" w14:textId="1CF269B7" w:rsidR="007731EF" w:rsidRPr="007731EF" w:rsidRDefault="001B4224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 xml:space="preserve">   0000 - 0001 = 1111 (carry flag is turned on)</w:t>
      </w:r>
    </w:p>
    <w:p w14:paraId="26B99A8A" w14:textId="26AFBE91" w:rsidR="007731EF" w:rsidRPr="00F521FD" w:rsidRDefault="00F521FD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F521FD">
        <w:rPr>
          <w:rFonts w:ascii="Times New Roman" w:hAnsi="Times New Roman" w:cs="Times New Roman"/>
          <w:b/>
          <w:bCs/>
          <w:sz w:val="16"/>
          <w:szCs w:val="16"/>
        </w:rPr>
        <w:t>R</w:t>
      </w:r>
      <w:r w:rsidR="007731EF" w:rsidRPr="00F521FD">
        <w:rPr>
          <w:rFonts w:ascii="Times New Roman" w:hAnsi="Times New Roman" w:cs="Times New Roman"/>
          <w:b/>
          <w:bCs/>
          <w:sz w:val="16"/>
          <w:szCs w:val="16"/>
        </w:rPr>
        <w:t>ules for turning on the overflow flag</w:t>
      </w:r>
    </w:p>
    <w:p w14:paraId="78DB8967" w14:textId="40C8DCA2" w:rsidR="007731EF" w:rsidRPr="007731EF" w:rsidRDefault="007731EF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>1. If the sum of two numbers with the sign bits off yields a result number</w:t>
      </w:r>
      <w:r w:rsidR="00C60700">
        <w:rPr>
          <w:rFonts w:ascii="Times New Roman" w:hAnsi="Times New Roman" w:cs="Times New Roman"/>
          <w:sz w:val="16"/>
          <w:szCs w:val="16"/>
        </w:rPr>
        <w:t xml:space="preserve"> </w:t>
      </w:r>
      <w:r w:rsidRPr="007731EF">
        <w:rPr>
          <w:rFonts w:ascii="Times New Roman" w:hAnsi="Times New Roman" w:cs="Times New Roman"/>
          <w:sz w:val="16"/>
          <w:szCs w:val="16"/>
        </w:rPr>
        <w:t>with the sign bit on</w:t>
      </w:r>
    </w:p>
    <w:p w14:paraId="5C3D0C18" w14:textId="51DC13A3" w:rsidR="007731EF" w:rsidRPr="007731EF" w:rsidRDefault="007731EF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 xml:space="preserve">   0100 + 0100 = 1000 (overflow flag is turned on)</w:t>
      </w:r>
    </w:p>
    <w:p w14:paraId="1769BA55" w14:textId="03ECDC7E" w:rsidR="007731EF" w:rsidRPr="007731EF" w:rsidRDefault="007731EF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>2. If the sum of two numbers with the sign bits on yields a result number with the sign bit off</w:t>
      </w:r>
    </w:p>
    <w:p w14:paraId="4E1E0D72" w14:textId="27B328DD" w:rsidR="007731EF" w:rsidRDefault="007731EF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 xml:space="preserve">   1000 + 1000 = 0000 (overflow flag is turned on)</w:t>
      </w:r>
    </w:p>
    <w:p w14:paraId="388CBC40" w14:textId="514313B7" w:rsidR="004E6611" w:rsidRPr="005A5BAF" w:rsidRDefault="00DD3292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837D9C">
        <w:rPr>
          <w:rFonts w:ascii="Times New Roman" w:hAnsi="Times New Roman" w:cs="Times New Roman"/>
          <w:b/>
          <w:bCs/>
          <w:sz w:val="16"/>
          <w:szCs w:val="16"/>
        </w:rPr>
        <w:t>Note that different from above (1111 + 0001 = 0000), the result is correct even though CF is set</w:t>
      </w:r>
    </w:p>
    <w:p w14:paraId="41E1D42C" w14:textId="2855744F" w:rsidR="00DC3BF4" w:rsidRPr="00977BE3" w:rsidRDefault="001B4224" w:rsidP="00977BE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  <w:u w:val="single"/>
        </w:rPr>
      </w:pPr>
      <w:r w:rsidRPr="00264886">
        <w:rPr>
          <w:rFonts w:ascii="Times New Roman" w:hAnsi="Times New Roman" w:cs="Times New Roman"/>
          <w:sz w:val="16"/>
          <w:szCs w:val="16"/>
          <w:u w:val="single"/>
        </w:rPr>
        <w:t>unsigned arithmetic</w:t>
      </w:r>
      <w:r w:rsidR="00EC7AE9">
        <w:rPr>
          <w:rFonts w:ascii="Times New Roman" w:hAnsi="Times New Roman" w:cs="Times New Roman"/>
          <w:sz w:val="16"/>
          <w:szCs w:val="16"/>
          <w:u w:val="single"/>
        </w:rPr>
        <w:t xml:space="preserve"> -&gt; CF | </w:t>
      </w:r>
      <w:r w:rsidRPr="00264886">
        <w:rPr>
          <w:rFonts w:ascii="Times New Roman" w:hAnsi="Times New Roman" w:cs="Times New Roman"/>
          <w:sz w:val="16"/>
          <w:szCs w:val="16"/>
          <w:u w:val="single"/>
        </w:rPr>
        <w:t>signed arithmetic</w:t>
      </w:r>
      <w:r w:rsidR="00EC7AE9">
        <w:rPr>
          <w:rFonts w:ascii="Times New Roman" w:hAnsi="Times New Roman" w:cs="Times New Roman"/>
          <w:sz w:val="16"/>
          <w:szCs w:val="16"/>
          <w:u w:val="single"/>
        </w:rPr>
        <w:t xml:space="preserve"> -&gt; OF</w:t>
      </w:r>
    </w:p>
    <w:p w14:paraId="75060CB9" w14:textId="0E77A2B2" w:rsidR="00A3599E" w:rsidRDefault="00A3599E" w:rsidP="00D75043">
      <w:pPr>
        <w:spacing w:after="0" w:line="240" w:lineRule="auto"/>
        <w:ind w:left="-360" w:right="-514"/>
        <w:jc w:val="left"/>
        <w:rPr>
          <w:rFonts w:ascii="Courier New" w:hAnsi="Courier New" w:cs="Courier New"/>
          <w:b/>
          <w:bCs/>
          <w:sz w:val="16"/>
          <w:szCs w:val="16"/>
        </w:rPr>
      </w:pPr>
    </w:p>
    <w:p w14:paraId="6312369B" w14:textId="0105B9CC" w:rsidR="00DC3BF4" w:rsidRPr="00B15C6C" w:rsidRDefault="00DC3BF4" w:rsidP="00D75043">
      <w:pPr>
        <w:spacing w:after="0" w:line="240" w:lineRule="auto"/>
        <w:ind w:left="-360" w:right="-514"/>
        <w:jc w:val="left"/>
        <w:rPr>
          <w:rFonts w:ascii="Courier New" w:hAnsi="Courier New" w:cs="Courier New"/>
          <w:sz w:val="16"/>
          <w:szCs w:val="16"/>
        </w:rPr>
      </w:pPr>
      <w:proofErr w:type="spellStart"/>
      <w:r w:rsidRPr="00FF066E">
        <w:rPr>
          <w:rFonts w:ascii="Courier New" w:hAnsi="Courier New" w:cs="Courier New"/>
          <w:sz w:val="16"/>
          <w:szCs w:val="16"/>
        </w:rPr>
        <w:t>cmp</w:t>
      </w:r>
      <w:proofErr w:type="spellEnd"/>
      <w:r w:rsidRPr="00FF066E">
        <w:rPr>
          <w:rFonts w:ascii="Courier New" w:hAnsi="Courier New" w:cs="Courier New"/>
          <w:sz w:val="16"/>
          <w:szCs w:val="16"/>
        </w:rPr>
        <w:t xml:space="preserve"> b, </w:t>
      </w:r>
      <w:proofErr w:type="gramStart"/>
      <w:r w:rsidRPr="00FF066E">
        <w:rPr>
          <w:rFonts w:ascii="Courier New" w:hAnsi="Courier New" w:cs="Courier New"/>
          <w:sz w:val="16"/>
          <w:szCs w:val="16"/>
        </w:rPr>
        <w:t>a</w:t>
      </w:r>
      <w:r w:rsidR="00B15C6C">
        <w:rPr>
          <w:rFonts w:ascii="Courier New" w:hAnsi="Courier New" w:cs="Courier New"/>
          <w:sz w:val="16"/>
          <w:szCs w:val="16"/>
        </w:rPr>
        <w:t xml:space="preserve"> </w:t>
      </w:r>
      <w:r w:rsidR="00E841B2">
        <w:rPr>
          <w:rFonts w:ascii="Courier New" w:hAnsi="Courier New" w:cs="Courier New"/>
          <w:sz w:val="16"/>
          <w:szCs w:val="16"/>
        </w:rPr>
        <w:t xml:space="preserve"> </w:t>
      </w:r>
      <w:r w:rsidRPr="009A376E">
        <w:rPr>
          <w:rFonts w:ascii="Times New Roman" w:hAnsi="Times New Roman" w:cs="Times New Roman"/>
          <w:sz w:val="16"/>
          <w:szCs w:val="16"/>
        </w:rPr>
        <w:t>Computes</w:t>
      </w:r>
      <w:proofErr w:type="gramEnd"/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1132EB">
        <w:rPr>
          <w:rFonts w:ascii="Times New Roman" w:hAnsi="Times New Roman" w:cs="Times New Roman"/>
          <w:i/>
          <w:iCs/>
          <w:sz w:val="16"/>
          <w:szCs w:val="16"/>
        </w:rPr>
        <w:t>b</w:t>
      </w:r>
      <w:r w:rsidR="008052CC">
        <w:rPr>
          <w:rFonts w:ascii="Times New Roman" w:hAnsi="Times New Roman" w:cs="Times New Roman"/>
          <w:i/>
          <w:iCs/>
          <w:sz w:val="16"/>
          <w:szCs w:val="16"/>
        </w:rPr>
        <w:t xml:space="preserve"> </w:t>
      </w:r>
      <w:r w:rsidRPr="001132EB">
        <w:rPr>
          <w:rFonts w:ascii="Times New Roman" w:hAnsi="Times New Roman" w:cs="Times New Roman"/>
          <w:i/>
          <w:iCs/>
          <w:sz w:val="16"/>
          <w:szCs w:val="16"/>
        </w:rPr>
        <w:t>-</w:t>
      </w:r>
      <w:r w:rsidR="008052CC">
        <w:rPr>
          <w:rFonts w:ascii="Times New Roman" w:hAnsi="Times New Roman" w:cs="Times New Roman"/>
          <w:i/>
          <w:iCs/>
          <w:sz w:val="16"/>
          <w:szCs w:val="16"/>
        </w:rPr>
        <w:t xml:space="preserve"> </w:t>
      </w:r>
      <w:r w:rsidRPr="001132EB">
        <w:rPr>
          <w:rFonts w:ascii="Times New Roman" w:hAnsi="Times New Roman" w:cs="Times New Roman"/>
          <w:i/>
          <w:iCs/>
          <w:sz w:val="16"/>
          <w:szCs w:val="16"/>
        </w:rPr>
        <w:t>a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9A376E">
        <w:rPr>
          <w:rFonts w:ascii="Times New Roman" w:hAnsi="Times New Roman" w:cs="Times New Roman"/>
          <w:sz w:val="16"/>
          <w:szCs w:val="16"/>
        </w:rPr>
        <w:t xml:space="preserve">(just like </w:t>
      </w:r>
      <w:r w:rsidRPr="00B04172">
        <w:rPr>
          <w:rFonts w:ascii="Courier New" w:hAnsi="Courier New" w:cs="Courier New"/>
          <w:sz w:val="16"/>
          <w:szCs w:val="16"/>
        </w:rPr>
        <w:t>sub</w:t>
      </w:r>
      <w:r>
        <w:rPr>
          <w:rFonts w:ascii="Times New Roman" w:hAnsi="Times New Roman" w:cs="Times New Roman"/>
          <w:sz w:val="16"/>
          <w:szCs w:val="16"/>
        </w:rPr>
        <w:t>)</w:t>
      </w:r>
      <w:r w:rsidR="001C74BF">
        <w:rPr>
          <w:rFonts w:ascii="Times New Roman" w:hAnsi="Times New Roman" w:cs="Times New Roman"/>
          <w:sz w:val="16"/>
          <w:szCs w:val="16"/>
        </w:rPr>
        <w:t>. S</w:t>
      </w:r>
      <w:r w:rsidRPr="009A376E">
        <w:rPr>
          <w:rFonts w:ascii="Times New Roman" w:hAnsi="Times New Roman" w:cs="Times New Roman"/>
          <w:sz w:val="16"/>
          <w:szCs w:val="16"/>
        </w:rPr>
        <w:t>ets condition codes based on result, but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2F6BAB">
        <w:rPr>
          <w:rFonts w:ascii="Times New Roman" w:hAnsi="Times New Roman" w:cs="Times New Roman"/>
          <w:b/>
          <w:bCs/>
          <w:sz w:val="16"/>
          <w:szCs w:val="16"/>
        </w:rPr>
        <w:t xml:space="preserve">does not change </w:t>
      </w:r>
      <w:r w:rsidRPr="00740237">
        <w:rPr>
          <w:rFonts w:ascii="Cambria Math" w:hAnsi="Cambria Math" w:cs="Cambria Math"/>
          <w:b/>
          <w:bCs/>
          <w:i/>
          <w:iCs/>
          <w:sz w:val="16"/>
          <w:szCs w:val="16"/>
        </w:rPr>
        <w:t>b</w:t>
      </w:r>
    </w:p>
    <w:p w14:paraId="66A5B8BB" w14:textId="3BF6043E" w:rsidR="001A465C" w:rsidRPr="00C7775D" w:rsidRDefault="007E3E57" w:rsidP="00C7775D">
      <w:pPr>
        <w:spacing w:after="0" w:line="240" w:lineRule="auto"/>
        <w:ind w:left="-360" w:right="-514"/>
        <w:jc w:val="left"/>
        <w:rPr>
          <w:rFonts w:ascii="Courier New" w:hAnsi="Courier New" w:cs="Courier New"/>
          <w:sz w:val="16"/>
          <w:szCs w:val="16"/>
        </w:rPr>
      </w:pPr>
      <w:r w:rsidRPr="008F45B1">
        <w:rPr>
          <w:rFonts w:ascii="Courier New" w:hAnsi="Courier New" w:cs="Courier New"/>
          <w:sz w:val="16"/>
          <w:szCs w:val="16"/>
        </w:rPr>
        <w:t>test a, b</w:t>
      </w:r>
      <w:r w:rsidR="002374C2">
        <w:rPr>
          <w:rFonts w:ascii="Courier New" w:hAnsi="Courier New" w:cs="Courier New"/>
          <w:sz w:val="16"/>
          <w:szCs w:val="16"/>
        </w:rPr>
        <w:t xml:space="preserve"> </w:t>
      </w:r>
      <w:r w:rsidRPr="007E3E57">
        <w:rPr>
          <w:rFonts w:ascii="Times New Roman" w:hAnsi="Times New Roman" w:cs="Times New Roman"/>
          <w:sz w:val="16"/>
          <w:szCs w:val="16"/>
        </w:rPr>
        <w:t xml:space="preserve">Computes </w:t>
      </w:r>
      <w:r w:rsidRPr="007E3E57">
        <w:rPr>
          <w:rFonts w:ascii="Cambria Math" w:hAnsi="Cambria Math" w:cs="Cambria Math"/>
          <w:sz w:val="16"/>
          <w:szCs w:val="16"/>
        </w:rPr>
        <w:t>𝑏</w:t>
      </w:r>
      <w:r w:rsidR="008052CC">
        <w:rPr>
          <w:rFonts w:ascii="Cambria Math" w:hAnsi="Cambria Math" w:cs="Cambria Math"/>
          <w:sz w:val="16"/>
          <w:szCs w:val="16"/>
        </w:rPr>
        <w:t xml:space="preserve"> </w:t>
      </w:r>
      <w:r w:rsidRPr="007E3E57">
        <w:rPr>
          <w:rFonts w:ascii="Cambria Math" w:hAnsi="Cambria Math" w:cs="Cambria Math"/>
          <w:sz w:val="16"/>
          <w:szCs w:val="16"/>
        </w:rPr>
        <w:t>∧</w:t>
      </w:r>
      <w:r w:rsidR="008052CC">
        <w:rPr>
          <w:rFonts w:ascii="Cambria Math" w:hAnsi="Cambria Math" w:cs="Cambria Math"/>
          <w:sz w:val="16"/>
          <w:szCs w:val="16"/>
        </w:rPr>
        <w:t xml:space="preserve"> </w:t>
      </w:r>
      <w:r w:rsidRPr="007E3E57">
        <w:rPr>
          <w:rFonts w:ascii="Cambria Math" w:hAnsi="Cambria Math" w:cs="Cambria Math"/>
          <w:sz w:val="16"/>
          <w:szCs w:val="16"/>
        </w:rPr>
        <w:t>𝑎</w:t>
      </w:r>
      <w:r w:rsidRPr="007E3E57">
        <w:rPr>
          <w:rFonts w:ascii="Times New Roman" w:hAnsi="Times New Roman" w:cs="Times New Roman"/>
          <w:sz w:val="16"/>
          <w:szCs w:val="16"/>
        </w:rPr>
        <w:t xml:space="preserve"> just like </w:t>
      </w:r>
      <w:r w:rsidRPr="00502E18">
        <w:rPr>
          <w:rFonts w:ascii="Courier New" w:hAnsi="Courier New" w:cs="Courier New"/>
          <w:sz w:val="16"/>
          <w:szCs w:val="16"/>
        </w:rPr>
        <w:t>and</w:t>
      </w:r>
      <w:r w:rsidR="00DE69E4">
        <w:rPr>
          <w:rFonts w:ascii="Times New Roman" w:hAnsi="Times New Roman" w:cs="Times New Roman"/>
          <w:sz w:val="16"/>
          <w:szCs w:val="16"/>
        </w:rPr>
        <w:t>.</w:t>
      </w:r>
      <w:r w:rsidR="002955A6">
        <w:rPr>
          <w:rFonts w:ascii="Times New Roman" w:hAnsi="Times New Roman" w:cs="Times New Roman"/>
          <w:sz w:val="16"/>
          <w:szCs w:val="16"/>
        </w:rPr>
        <w:t xml:space="preserve"> </w:t>
      </w:r>
      <w:r w:rsidR="00DE69E4">
        <w:rPr>
          <w:rFonts w:ascii="Times New Roman" w:hAnsi="Times New Roman" w:cs="Times New Roman"/>
          <w:sz w:val="16"/>
          <w:szCs w:val="16"/>
        </w:rPr>
        <w:t>S</w:t>
      </w:r>
      <w:r w:rsidRPr="007E3E57">
        <w:rPr>
          <w:rFonts w:ascii="Times New Roman" w:hAnsi="Times New Roman" w:cs="Times New Roman"/>
          <w:sz w:val="16"/>
          <w:szCs w:val="16"/>
        </w:rPr>
        <w:t>ets condition codes (only SF and ZF) based on result, bu</w:t>
      </w:r>
      <w:r w:rsidR="00551864">
        <w:rPr>
          <w:rFonts w:ascii="Times New Roman" w:hAnsi="Times New Roman" w:cs="Times New Roman"/>
          <w:sz w:val="16"/>
          <w:szCs w:val="16"/>
        </w:rPr>
        <w:t xml:space="preserve">t </w:t>
      </w:r>
      <w:r w:rsidR="00551864" w:rsidRPr="00740237">
        <w:rPr>
          <w:rFonts w:ascii="Times New Roman" w:hAnsi="Times New Roman" w:cs="Times New Roman"/>
          <w:b/>
          <w:bCs/>
          <w:sz w:val="16"/>
          <w:szCs w:val="16"/>
        </w:rPr>
        <w:t>d</w:t>
      </w:r>
      <w:r w:rsidRPr="00740237">
        <w:rPr>
          <w:rFonts w:ascii="Times New Roman" w:hAnsi="Times New Roman" w:cs="Times New Roman"/>
          <w:b/>
          <w:bCs/>
          <w:sz w:val="16"/>
          <w:szCs w:val="16"/>
        </w:rPr>
        <w:t xml:space="preserve">oes not change </w:t>
      </w:r>
      <w:r w:rsidRPr="00740237">
        <w:rPr>
          <w:rFonts w:ascii="Cambria Math" w:hAnsi="Cambria Math" w:cs="Cambria Math"/>
          <w:b/>
          <w:bCs/>
          <w:sz w:val="16"/>
          <w:szCs w:val="16"/>
        </w:rPr>
        <w:t>𝒃</w:t>
      </w:r>
    </w:p>
    <w:p w14:paraId="47F84E9A" w14:textId="4B58071B" w:rsidR="001A465C" w:rsidRDefault="0077002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770028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114CA918" wp14:editId="2FD7A0FE">
            <wp:extent cx="3886200" cy="1179990"/>
            <wp:effectExtent l="0" t="0" r="0" b="127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28711" cy="119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0AB96" w14:textId="5C209423" w:rsidR="00AD6864" w:rsidRDefault="00AD6864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proofErr w:type="spellStart"/>
      <w:r w:rsidRPr="002A3055">
        <w:rPr>
          <w:rFonts w:ascii="Times New Roman" w:hAnsi="Times New Roman" w:cs="Times New Roman"/>
          <w:b/>
          <w:bCs/>
          <w:sz w:val="16"/>
          <w:szCs w:val="16"/>
        </w:rPr>
        <w:t>movzbl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: zero-extend, byte -&gt; long. </w:t>
      </w:r>
      <w:proofErr w:type="spellStart"/>
      <w:r w:rsidRPr="002A3055">
        <w:rPr>
          <w:rFonts w:ascii="Times New Roman" w:hAnsi="Times New Roman" w:cs="Times New Roman"/>
          <w:b/>
          <w:bCs/>
          <w:sz w:val="16"/>
          <w:szCs w:val="16"/>
        </w:rPr>
        <w:t>movslq</w:t>
      </w:r>
      <w:proofErr w:type="spellEnd"/>
      <w:r>
        <w:rPr>
          <w:rFonts w:ascii="Times New Roman" w:hAnsi="Times New Roman" w:cs="Times New Roman"/>
          <w:sz w:val="16"/>
          <w:szCs w:val="16"/>
        </w:rPr>
        <w:t>: sign-extend, long -&gt; quad. Etc.</w:t>
      </w:r>
    </w:p>
    <w:p w14:paraId="168DF310" w14:textId="27BC1C7C" w:rsidR="002D3799" w:rsidRDefault="002D379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2D3799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1EA3C97C" wp14:editId="5E95C7D1">
            <wp:extent cx="2500313" cy="598738"/>
            <wp:effectExtent l="0" t="0" r="0" b="0"/>
            <wp:docPr id="7" name="Picture 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0517" cy="605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C2440" w14:textId="03377B2C" w:rsidR="00A018F8" w:rsidRPr="009B1CC2" w:rsidRDefault="00A018F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9B1CC2">
        <w:rPr>
          <w:rFonts w:ascii="Times New Roman" w:hAnsi="Times New Roman" w:cs="Times New Roman"/>
          <w:b/>
          <w:bCs/>
          <w:sz w:val="16"/>
          <w:szCs w:val="16"/>
        </w:rPr>
        <w:t>Buffer overflow attacks</w:t>
      </w:r>
    </w:p>
    <w:p w14:paraId="24306748" w14:textId="22D58154" w:rsidR="008C1398" w:rsidRDefault="00A018F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4860E4">
        <w:rPr>
          <w:rFonts w:ascii="Times New Roman" w:hAnsi="Times New Roman" w:cs="Times New Roman"/>
          <w:sz w:val="16"/>
          <w:szCs w:val="16"/>
        </w:rPr>
        <w:t>Stack Smashing Attacks</w:t>
      </w:r>
      <w:r w:rsidR="009B5241">
        <w:rPr>
          <w:rFonts w:ascii="Times New Roman" w:hAnsi="Times New Roman" w:cs="Times New Roman"/>
          <w:sz w:val="16"/>
          <w:szCs w:val="16"/>
        </w:rPr>
        <w:t xml:space="preserve">: </w:t>
      </w:r>
      <w:r w:rsidR="003D202B">
        <w:rPr>
          <w:rFonts w:ascii="Times New Roman" w:hAnsi="Times New Roman" w:cs="Times New Roman"/>
          <w:sz w:val="16"/>
          <w:szCs w:val="16"/>
        </w:rPr>
        <w:t>o</w:t>
      </w:r>
      <w:r w:rsidR="009B5241" w:rsidRPr="009B5241">
        <w:rPr>
          <w:rFonts w:ascii="Times New Roman" w:hAnsi="Times New Roman" w:cs="Times New Roman"/>
          <w:sz w:val="16"/>
          <w:szCs w:val="16"/>
        </w:rPr>
        <w:t>verwrite normal return address</w:t>
      </w:r>
      <w:r w:rsidR="003F25F7">
        <w:rPr>
          <w:rFonts w:ascii="Times New Roman" w:hAnsi="Times New Roman" w:cs="Times New Roman"/>
          <w:sz w:val="16"/>
          <w:szCs w:val="16"/>
        </w:rPr>
        <w:t xml:space="preserve">. </w:t>
      </w:r>
      <w:r w:rsidR="008C1398">
        <w:rPr>
          <w:rFonts w:ascii="Times New Roman" w:hAnsi="Times New Roman" w:cs="Times New Roman"/>
          <w:sz w:val="16"/>
          <w:szCs w:val="16"/>
        </w:rPr>
        <w:t>Code Injection</w:t>
      </w:r>
      <w:r w:rsidR="001D2D6A">
        <w:rPr>
          <w:rFonts w:ascii="Times New Roman" w:hAnsi="Times New Roman" w:cs="Times New Roman"/>
          <w:sz w:val="16"/>
          <w:szCs w:val="16"/>
        </w:rPr>
        <w:t xml:space="preserve"> Attacks:</w:t>
      </w:r>
      <w:r w:rsidR="008C1398">
        <w:rPr>
          <w:rFonts w:ascii="Times New Roman" w:hAnsi="Times New Roman" w:cs="Times New Roman"/>
          <w:sz w:val="16"/>
          <w:szCs w:val="16"/>
        </w:rPr>
        <w:t xml:space="preserve"> </w:t>
      </w:r>
      <w:r w:rsidR="001D2D6A">
        <w:rPr>
          <w:rFonts w:ascii="Times New Roman" w:hAnsi="Times New Roman" w:cs="Times New Roman"/>
          <w:sz w:val="16"/>
          <w:szCs w:val="16"/>
        </w:rPr>
        <w:t>o</w:t>
      </w:r>
      <w:r w:rsidR="001D2D6A" w:rsidRPr="009B5241">
        <w:rPr>
          <w:rFonts w:ascii="Times New Roman" w:hAnsi="Times New Roman" w:cs="Times New Roman"/>
          <w:sz w:val="16"/>
          <w:szCs w:val="16"/>
        </w:rPr>
        <w:t>verwrite normal return address</w:t>
      </w:r>
      <w:r w:rsidR="001D2D6A">
        <w:rPr>
          <w:rFonts w:ascii="Times New Roman" w:hAnsi="Times New Roman" w:cs="Times New Roman"/>
          <w:sz w:val="16"/>
          <w:szCs w:val="16"/>
        </w:rPr>
        <w:t xml:space="preserve"> and </w:t>
      </w:r>
      <w:r w:rsidR="00F01025" w:rsidRPr="00F01025">
        <w:rPr>
          <w:rFonts w:ascii="Times New Roman" w:hAnsi="Times New Roman" w:cs="Times New Roman"/>
          <w:sz w:val="16"/>
          <w:szCs w:val="16"/>
        </w:rPr>
        <w:t>jump to exploit code</w:t>
      </w:r>
    </w:p>
    <w:p w14:paraId="12526141" w14:textId="686EC8CA" w:rsidR="001B1F48" w:rsidRPr="001B1F48" w:rsidRDefault="001B1F4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1B1F48">
        <w:rPr>
          <w:rFonts w:ascii="Times New Roman" w:hAnsi="Times New Roman" w:cs="Times New Roman"/>
          <w:b/>
          <w:bCs/>
          <w:sz w:val="16"/>
          <w:szCs w:val="16"/>
        </w:rPr>
        <w:t>Measures</w:t>
      </w:r>
    </w:p>
    <w:p w14:paraId="71249E2C" w14:textId="77AED206" w:rsidR="009F4756" w:rsidRDefault="001B1F4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1B1F48">
        <w:rPr>
          <w:rFonts w:ascii="Times New Roman" w:hAnsi="Times New Roman" w:cs="Times New Roman"/>
          <w:sz w:val="16"/>
          <w:szCs w:val="16"/>
        </w:rPr>
        <w:t>Avoid overflow vulnerabilities</w:t>
      </w:r>
      <w:r w:rsidR="001A19D7">
        <w:rPr>
          <w:rFonts w:ascii="Times New Roman" w:hAnsi="Times New Roman" w:cs="Times New Roman"/>
          <w:sz w:val="16"/>
          <w:szCs w:val="16"/>
        </w:rPr>
        <w:t xml:space="preserve">: </w:t>
      </w:r>
      <w:proofErr w:type="spellStart"/>
      <w:r w:rsidR="001A19D7">
        <w:rPr>
          <w:rFonts w:ascii="Times New Roman" w:hAnsi="Times New Roman" w:cs="Times New Roman"/>
          <w:sz w:val="16"/>
          <w:szCs w:val="16"/>
        </w:rPr>
        <w:t>strcpy</w:t>
      </w:r>
      <w:proofErr w:type="spellEnd"/>
      <w:r w:rsidR="001A19D7">
        <w:rPr>
          <w:rFonts w:ascii="Times New Roman" w:hAnsi="Times New Roman" w:cs="Times New Roman"/>
          <w:sz w:val="16"/>
          <w:szCs w:val="16"/>
        </w:rPr>
        <w:t xml:space="preserve"> -&gt; </w:t>
      </w:r>
      <w:proofErr w:type="spellStart"/>
      <w:r w:rsidR="001A19D7">
        <w:rPr>
          <w:rFonts w:ascii="Times New Roman" w:hAnsi="Times New Roman" w:cs="Times New Roman"/>
          <w:sz w:val="16"/>
          <w:szCs w:val="16"/>
        </w:rPr>
        <w:t>strncpy</w:t>
      </w:r>
      <w:proofErr w:type="spellEnd"/>
      <w:r w:rsidR="00F51F40">
        <w:rPr>
          <w:rFonts w:ascii="Times New Roman" w:hAnsi="Times New Roman" w:cs="Times New Roman"/>
          <w:sz w:val="16"/>
          <w:szCs w:val="16"/>
        </w:rPr>
        <w:t xml:space="preserve">. </w:t>
      </w:r>
      <w:r w:rsidRPr="001B1F48">
        <w:rPr>
          <w:rFonts w:ascii="Times New Roman" w:hAnsi="Times New Roman" w:cs="Times New Roman"/>
          <w:sz w:val="16"/>
          <w:szCs w:val="16"/>
        </w:rPr>
        <w:t>Employ system-level protections</w:t>
      </w:r>
      <w:r w:rsidR="00B15E9C">
        <w:rPr>
          <w:rFonts w:ascii="Times New Roman" w:hAnsi="Times New Roman" w:cs="Times New Roman"/>
          <w:sz w:val="16"/>
          <w:szCs w:val="16"/>
        </w:rPr>
        <w:t xml:space="preserve">: </w:t>
      </w:r>
      <w:r w:rsidR="005E53D3">
        <w:rPr>
          <w:rFonts w:ascii="Times New Roman" w:hAnsi="Times New Roman" w:cs="Times New Roman"/>
          <w:sz w:val="16"/>
          <w:szCs w:val="16"/>
        </w:rPr>
        <w:t>r</w:t>
      </w:r>
      <w:r w:rsidR="00B15E9C" w:rsidRPr="00B15E9C">
        <w:rPr>
          <w:rFonts w:ascii="Times New Roman" w:hAnsi="Times New Roman" w:cs="Times New Roman"/>
          <w:sz w:val="16"/>
          <w:szCs w:val="16"/>
        </w:rPr>
        <w:t>andomized stack offsets</w:t>
      </w:r>
      <w:r w:rsidR="00B15E9C">
        <w:rPr>
          <w:rFonts w:ascii="Times New Roman" w:hAnsi="Times New Roman" w:cs="Times New Roman"/>
          <w:sz w:val="16"/>
          <w:szCs w:val="16"/>
        </w:rPr>
        <w:t xml:space="preserve">, </w:t>
      </w:r>
      <w:r w:rsidR="005E53D3">
        <w:rPr>
          <w:rFonts w:ascii="Times New Roman" w:hAnsi="Times New Roman" w:cs="Times New Roman"/>
          <w:sz w:val="16"/>
          <w:szCs w:val="16"/>
        </w:rPr>
        <w:t>n</w:t>
      </w:r>
      <w:r w:rsidR="00B15E9C" w:rsidRPr="00B15E9C">
        <w:rPr>
          <w:rFonts w:ascii="Times New Roman" w:hAnsi="Times New Roman" w:cs="Times New Roman"/>
          <w:sz w:val="16"/>
          <w:szCs w:val="16"/>
        </w:rPr>
        <w:t>onexecutable code</w:t>
      </w:r>
      <w:r w:rsidR="00F51F40">
        <w:rPr>
          <w:rFonts w:ascii="Times New Roman" w:hAnsi="Times New Roman" w:cs="Times New Roman"/>
          <w:sz w:val="16"/>
          <w:szCs w:val="16"/>
        </w:rPr>
        <w:t xml:space="preserve"> s</w:t>
      </w:r>
      <w:r w:rsidR="00B15E9C" w:rsidRPr="00B15E9C">
        <w:rPr>
          <w:rFonts w:ascii="Times New Roman" w:hAnsi="Times New Roman" w:cs="Times New Roman"/>
          <w:sz w:val="16"/>
          <w:szCs w:val="16"/>
        </w:rPr>
        <w:t>egments</w:t>
      </w:r>
      <w:r w:rsidR="00F51F40">
        <w:rPr>
          <w:rFonts w:ascii="Times New Roman" w:hAnsi="Times New Roman" w:cs="Times New Roman"/>
          <w:sz w:val="16"/>
          <w:szCs w:val="16"/>
        </w:rPr>
        <w:t xml:space="preserve">. </w:t>
      </w:r>
      <w:r w:rsidRPr="001B1F48">
        <w:rPr>
          <w:rFonts w:ascii="Times New Roman" w:hAnsi="Times New Roman" w:cs="Times New Roman"/>
          <w:sz w:val="16"/>
          <w:szCs w:val="16"/>
        </w:rPr>
        <w:t>Have compiler use stack canaries</w:t>
      </w:r>
    </w:p>
    <w:p w14:paraId="76FFC4F0" w14:textId="77777777" w:rsidR="009F4756" w:rsidRPr="00846BBA" w:rsidRDefault="009F4756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846BBA">
        <w:rPr>
          <w:rFonts w:ascii="Times New Roman" w:hAnsi="Times New Roman" w:cs="Times New Roman"/>
          <w:b/>
          <w:bCs/>
          <w:sz w:val="16"/>
          <w:szCs w:val="16"/>
        </w:rPr>
        <w:t>Return-Oriented Programming Attacks</w:t>
      </w:r>
    </w:p>
    <w:p w14:paraId="7399940A" w14:textId="662E5506" w:rsidR="00DC3BF4" w:rsidRDefault="00373786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Work around s</w:t>
      </w:r>
      <w:r w:rsidR="009F4756" w:rsidRPr="009F4756">
        <w:rPr>
          <w:rFonts w:ascii="Times New Roman" w:hAnsi="Times New Roman" w:cs="Times New Roman"/>
          <w:sz w:val="16"/>
          <w:szCs w:val="16"/>
        </w:rPr>
        <w:t xml:space="preserve">tack randomization </w:t>
      </w:r>
      <w:r>
        <w:rPr>
          <w:rFonts w:ascii="Times New Roman" w:hAnsi="Times New Roman" w:cs="Times New Roman"/>
          <w:sz w:val="16"/>
          <w:szCs w:val="16"/>
        </w:rPr>
        <w:t xml:space="preserve">and </w:t>
      </w:r>
      <w:r w:rsidR="008C0065">
        <w:rPr>
          <w:rFonts w:ascii="Times New Roman" w:hAnsi="Times New Roman" w:cs="Times New Roman"/>
          <w:sz w:val="16"/>
          <w:szCs w:val="16"/>
        </w:rPr>
        <w:t xml:space="preserve">marking </w:t>
      </w:r>
      <w:r w:rsidR="009F4756" w:rsidRPr="009F4756">
        <w:rPr>
          <w:rFonts w:ascii="Times New Roman" w:hAnsi="Times New Roman" w:cs="Times New Roman"/>
          <w:sz w:val="16"/>
          <w:szCs w:val="16"/>
        </w:rPr>
        <w:t>stack nonexecutable</w:t>
      </w:r>
      <w:r w:rsidR="003036D3">
        <w:rPr>
          <w:rFonts w:ascii="Times New Roman" w:hAnsi="Times New Roman" w:cs="Times New Roman"/>
          <w:sz w:val="16"/>
          <w:szCs w:val="16"/>
        </w:rPr>
        <w:t xml:space="preserve">. </w:t>
      </w:r>
      <w:r w:rsidR="009F4756" w:rsidRPr="009F4756">
        <w:rPr>
          <w:rFonts w:ascii="Times New Roman" w:hAnsi="Times New Roman" w:cs="Times New Roman"/>
          <w:sz w:val="16"/>
          <w:szCs w:val="16"/>
        </w:rPr>
        <w:t>Does not overcome stack canaries</w:t>
      </w:r>
    </w:p>
    <w:p w14:paraId="1A80BCF8" w14:textId="57DE3E40" w:rsidR="005E4111" w:rsidRDefault="005E411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</w:p>
    <w:p w14:paraId="04043C8E" w14:textId="6197277E" w:rsidR="005E4111" w:rsidRDefault="005E4111" w:rsidP="005E4111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8B507E">
        <w:rPr>
          <w:rFonts w:ascii="Times New Roman" w:hAnsi="Times New Roman" w:cs="Times New Roman"/>
          <w:b/>
          <w:bCs/>
          <w:sz w:val="16"/>
          <w:szCs w:val="16"/>
        </w:rPr>
        <w:t>Internal Fragmentation</w:t>
      </w:r>
      <w:r>
        <w:rPr>
          <w:rFonts w:ascii="Times New Roman" w:hAnsi="Times New Roman" w:cs="Times New Roman"/>
          <w:sz w:val="16"/>
          <w:szCs w:val="16"/>
        </w:rPr>
        <w:t xml:space="preserve">: </w:t>
      </w:r>
      <w:r w:rsidRPr="005E4111">
        <w:rPr>
          <w:rFonts w:ascii="Times New Roman" w:hAnsi="Times New Roman" w:cs="Times New Roman"/>
          <w:sz w:val="16"/>
          <w:szCs w:val="16"/>
        </w:rPr>
        <w:t>For a given block, internal fragmentation occurs if payload is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5E4111">
        <w:rPr>
          <w:rFonts w:ascii="Times New Roman" w:hAnsi="Times New Roman" w:cs="Times New Roman"/>
          <w:sz w:val="16"/>
          <w:szCs w:val="16"/>
        </w:rPr>
        <w:t>smaller than block size</w:t>
      </w:r>
    </w:p>
    <w:p w14:paraId="29621BDD" w14:textId="161BB17C" w:rsidR="005E4111" w:rsidRPr="005E4111" w:rsidRDefault="005E4111" w:rsidP="00D5162C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5E4111">
        <w:rPr>
          <w:rFonts w:ascii="Times New Roman" w:hAnsi="Times New Roman" w:cs="Times New Roman"/>
          <w:sz w:val="16"/>
          <w:szCs w:val="16"/>
        </w:rPr>
        <w:t>Caused by</w:t>
      </w:r>
      <w:r w:rsidR="00D5162C">
        <w:rPr>
          <w:rFonts w:ascii="Times New Roman" w:hAnsi="Times New Roman" w:cs="Times New Roman"/>
          <w:sz w:val="16"/>
          <w:szCs w:val="16"/>
        </w:rPr>
        <w:t>: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5E4111">
        <w:rPr>
          <w:rFonts w:ascii="Times New Roman" w:hAnsi="Times New Roman" w:cs="Times New Roman"/>
          <w:sz w:val="16"/>
          <w:szCs w:val="16"/>
        </w:rPr>
        <w:t>Overhead of maintaining heap data structures</w:t>
      </w:r>
      <w:r w:rsidR="00D5162C">
        <w:rPr>
          <w:rFonts w:ascii="Times New Roman" w:hAnsi="Times New Roman" w:cs="Times New Roman"/>
          <w:sz w:val="16"/>
          <w:szCs w:val="16"/>
        </w:rPr>
        <w:t xml:space="preserve"> | </w:t>
      </w:r>
      <w:r w:rsidRPr="005E4111">
        <w:rPr>
          <w:rFonts w:ascii="Times New Roman" w:hAnsi="Times New Roman" w:cs="Times New Roman"/>
          <w:sz w:val="16"/>
          <w:szCs w:val="16"/>
        </w:rPr>
        <w:t>Padding for alignment purposes</w:t>
      </w:r>
      <w:r w:rsidR="00D5162C">
        <w:rPr>
          <w:rFonts w:ascii="Times New Roman" w:hAnsi="Times New Roman" w:cs="Times New Roman"/>
          <w:sz w:val="16"/>
          <w:szCs w:val="16"/>
        </w:rPr>
        <w:t xml:space="preserve"> | </w:t>
      </w:r>
      <w:r w:rsidRPr="005E4111">
        <w:rPr>
          <w:rFonts w:ascii="Times New Roman" w:hAnsi="Times New Roman" w:cs="Times New Roman"/>
          <w:sz w:val="16"/>
          <w:szCs w:val="16"/>
        </w:rPr>
        <w:t>Explicit policy decisions</w:t>
      </w:r>
    </w:p>
    <w:p w14:paraId="30EE9E0B" w14:textId="515E2A1D" w:rsidR="002B78A1" w:rsidRDefault="005E4111" w:rsidP="00225B1B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5E4111">
        <w:rPr>
          <w:rFonts w:ascii="Times New Roman" w:hAnsi="Times New Roman" w:cs="Times New Roman"/>
          <w:sz w:val="16"/>
          <w:szCs w:val="16"/>
        </w:rPr>
        <w:t>Depends only on the pattern of previous requests, easy to measure</w:t>
      </w:r>
    </w:p>
    <w:p w14:paraId="55663072" w14:textId="46EB414E" w:rsidR="00C74963" w:rsidRPr="00B93457" w:rsidRDefault="00C74963" w:rsidP="00B93457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C74963">
        <w:rPr>
          <w:rFonts w:ascii="Times New Roman" w:hAnsi="Times New Roman" w:cs="Times New Roman"/>
          <w:b/>
          <w:bCs/>
          <w:sz w:val="16"/>
          <w:szCs w:val="16"/>
        </w:rPr>
        <w:t>External Fragmentation</w:t>
      </w:r>
      <w:r>
        <w:rPr>
          <w:rFonts w:ascii="Times New Roman" w:hAnsi="Times New Roman" w:cs="Times New Roman"/>
          <w:b/>
          <w:bCs/>
          <w:sz w:val="16"/>
          <w:szCs w:val="16"/>
        </w:rPr>
        <w:t xml:space="preserve">: </w:t>
      </w:r>
      <w:r w:rsidRPr="00C74963">
        <w:rPr>
          <w:rFonts w:ascii="Times New Roman" w:hAnsi="Times New Roman" w:cs="Times New Roman"/>
          <w:sz w:val="16"/>
          <w:szCs w:val="16"/>
        </w:rPr>
        <w:t>Occurs when there is enough aggregate heap memory,</w:t>
      </w:r>
      <w:r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  <w:r w:rsidRPr="00C74963">
        <w:rPr>
          <w:rFonts w:ascii="Times New Roman" w:hAnsi="Times New Roman" w:cs="Times New Roman"/>
          <w:sz w:val="16"/>
          <w:szCs w:val="16"/>
        </w:rPr>
        <w:t>but no single free block is large enough</w:t>
      </w:r>
    </w:p>
    <w:p w14:paraId="0AB05DEE" w14:textId="6EF02D4C" w:rsidR="002B78A1" w:rsidRDefault="00C74963" w:rsidP="00B93457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C74963">
        <w:rPr>
          <w:rFonts w:ascii="Times New Roman" w:hAnsi="Times New Roman" w:cs="Times New Roman"/>
          <w:sz w:val="16"/>
          <w:szCs w:val="16"/>
        </w:rPr>
        <w:t>Depends on the pattern of future requests</w:t>
      </w:r>
      <w:r w:rsidR="00B93457">
        <w:rPr>
          <w:rFonts w:ascii="Times New Roman" w:hAnsi="Times New Roman" w:cs="Times New Roman"/>
          <w:sz w:val="16"/>
          <w:szCs w:val="16"/>
        </w:rPr>
        <w:t xml:space="preserve">, </w:t>
      </w:r>
      <w:r w:rsidRPr="00C74963">
        <w:rPr>
          <w:rFonts w:ascii="Times New Roman" w:hAnsi="Times New Roman" w:cs="Times New Roman"/>
          <w:sz w:val="16"/>
          <w:szCs w:val="16"/>
        </w:rPr>
        <w:t>difficult to measure</w:t>
      </w:r>
    </w:p>
    <w:p w14:paraId="7E476F81" w14:textId="583762E2" w:rsidR="006D2082" w:rsidRPr="00F60BC6" w:rsidRDefault="00585677" w:rsidP="00D75043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585677">
        <w:rPr>
          <w:noProof/>
          <w:sz w:val="16"/>
          <w:szCs w:val="16"/>
        </w:rPr>
        <w:lastRenderedPageBreak/>
        <w:drawing>
          <wp:inline distT="0" distB="0" distL="0" distR="0" wp14:anchorId="586C29CA" wp14:editId="0C61D97F">
            <wp:extent cx="2347913" cy="1708215"/>
            <wp:effectExtent l="0" t="0" r="0" b="635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35516" cy="17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2082" w:rsidRPr="006D2082">
        <w:rPr>
          <w:noProof/>
          <w:sz w:val="16"/>
          <w:szCs w:val="16"/>
        </w:rPr>
        <w:drawing>
          <wp:inline distT="0" distB="0" distL="0" distR="0" wp14:anchorId="2C893894" wp14:editId="2F9578D2">
            <wp:extent cx="2524125" cy="1693588"/>
            <wp:effectExtent l="0" t="0" r="0" b="190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71606" cy="1725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586" w:rsidRPr="00003586">
        <w:rPr>
          <w:noProof/>
        </w:rPr>
        <w:t xml:space="preserve"> </w:t>
      </w:r>
    </w:p>
    <w:sectPr w:rsidR="006D2082" w:rsidRPr="00F60BC6" w:rsidSect="00D75043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2F924" w14:textId="77777777" w:rsidR="00EE5BBB" w:rsidRDefault="00EE5BBB" w:rsidP="00CD50FB">
      <w:pPr>
        <w:spacing w:after="0" w:line="240" w:lineRule="auto"/>
      </w:pPr>
      <w:r>
        <w:separator/>
      </w:r>
    </w:p>
  </w:endnote>
  <w:endnote w:type="continuationSeparator" w:id="0">
    <w:p w14:paraId="3FA30E2E" w14:textId="77777777" w:rsidR="00EE5BBB" w:rsidRDefault="00EE5BBB" w:rsidP="00CD50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247AC" w14:textId="77777777" w:rsidR="00EE5BBB" w:rsidRDefault="00EE5BBB" w:rsidP="00CD50FB">
      <w:pPr>
        <w:spacing w:after="0" w:line="240" w:lineRule="auto"/>
      </w:pPr>
      <w:r>
        <w:separator/>
      </w:r>
    </w:p>
  </w:footnote>
  <w:footnote w:type="continuationSeparator" w:id="0">
    <w:p w14:paraId="2CB4D733" w14:textId="77777777" w:rsidR="00EE5BBB" w:rsidRDefault="00EE5BBB" w:rsidP="00CD50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25F4F"/>
    <w:multiLevelType w:val="hybridMultilevel"/>
    <w:tmpl w:val="D4B00138"/>
    <w:lvl w:ilvl="0" w:tplc="BEE869AE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9733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szAyM7AwNzcyNzRU0lEKTi0uzszPAymwqAUAp2h/EywAAAA="/>
  </w:docVars>
  <w:rsids>
    <w:rsidRoot w:val="003F59EF"/>
    <w:rsid w:val="00003586"/>
    <w:rsid w:val="000051D7"/>
    <w:rsid w:val="000059CD"/>
    <w:rsid w:val="00042738"/>
    <w:rsid w:val="0005122E"/>
    <w:rsid w:val="00057CFA"/>
    <w:rsid w:val="00087EC7"/>
    <w:rsid w:val="00090B11"/>
    <w:rsid w:val="000A15F4"/>
    <w:rsid w:val="000A5BD0"/>
    <w:rsid w:val="000A6EF4"/>
    <w:rsid w:val="000B3502"/>
    <w:rsid w:val="000C4F1E"/>
    <w:rsid w:val="000D160A"/>
    <w:rsid w:val="000E6CDE"/>
    <w:rsid w:val="001132EB"/>
    <w:rsid w:val="001228C0"/>
    <w:rsid w:val="00135D1A"/>
    <w:rsid w:val="00154E55"/>
    <w:rsid w:val="00162939"/>
    <w:rsid w:val="00171949"/>
    <w:rsid w:val="00173D78"/>
    <w:rsid w:val="0017665B"/>
    <w:rsid w:val="00192E65"/>
    <w:rsid w:val="001A1312"/>
    <w:rsid w:val="001A19D7"/>
    <w:rsid w:val="001A465C"/>
    <w:rsid w:val="001A4C8A"/>
    <w:rsid w:val="001A7729"/>
    <w:rsid w:val="001B1F48"/>
    <w:rsid w:val="001B2362"/>
    <w:rsid w:val="001B2F68"/>
    <w:rsid w:val="001B4224"/>
    <w:rsid w:val="001C63EE"/>
    <w:rsid w:val="001C74BF"/>
    <w:rsid w:val="001D2D6A"/>
    <w:rsid w:val="001F6E1C"/>
    <w:rsid w:val="002067A9"/>
    <w:rsid w:val="00225B1B"/>
    <w:rsid w:val="00230065"/>
    <w:rsid w:val="002374C2"/>
    <w:rsid w:val="00252812"/>
    <w:rsid w:val="00264886"/>
    <w:rsid w:val="00277D8E"/>
    <w:rsid w:val="002825D1"/>
    <w:rsid w:val="002955A6"/>
    <w:rsid w:val="002A3055"/>
    <w:rsid w:val="002B78A1"/>
    <w:rsid w:val="002D3799"/>
    <w:rsid w:val="002E1BB9"/>
    <w:rsid w:val="002E5148"/>
    <w:rsid w:val="002F6BAB"/>
    <w:rsid w:val="002F6EB0"/>
    <w:rsid w:val="003036D3"/>
    <w:rsid w:val="00355527"/>
    <w:rsid w:val="003705CA"/>
    <w:rsid w:val="00373786"/>
    <w:rsid w:val="00373A65"/>
    <w:rsid w:val="003804F2"/>
    <w:rsid w:val="003924FF"/>
    <w:rsid w:val="003D202B"/>
    <w:rsid w:val="003D56E8"/>
    <w:rsid w:val="003E1882"/>
    <w:rsid w:val="003E2DED"/>
    <w:rsid w:val="003F25F7"/>
    <w:rsid w:val="003F59EF"/>
    <w:rsid w:val="003F5C28"/>
    <w:rsid w:val="003F5FA2"/>
    <w:rsid w:val="0044142A"/>
    <w:rsid w:val="00461A4E"/>
    <w:rsid w:val="004860E4"/>
    <w:rsid w:val="00491098"/>
    <w:rsid w:val="0049243A"/>
    <w:rsid w:val="004934A0"/>
    <w:rsid w:val="0049520F"/>
    <w:rsid w:val="00497FEB"/>
    <w:rsid w:val="004B2FBF"/>
    <w:rsid w:val="004C1BB8"/>
    <w:rsid w:val="004E6611"/>
    <w:rsid w:val="00502E18"/>
    <w:rsid w:val="00506069"/>
    <w:rsid w:val="00512468"/>
    <w:rsid w:val="005163D4"/>
    <w:rsid w:val="00524F89"/>
    <w:rsid w:val="005317EF"/>
    <w:rsid w:val="00551864"/>
    <w:rsid w:val="00551AB2"/>
    <w:rsid w:val="00552DA5"/>
    <w:rsid w:val="005538E9"/>
    <w:rsid w:val="005708EA"/>
    <w:rsid w:val="00582920"/>
    <w:rsid w:val="00585677"/>
    <w:rsid w:val="00596190"/>
    <w:rsid w:val="005A5BAF"/>
    <w:rsid w:val="005D13DB"/>
    <w:rsid w:val="005D192B"/>
    <w:rsid w:val="005E4111"/>
    <w:rsid w:val="005E53D3"/>
    <w:rsid w:val="005E62AB"/>
    <w:rsid w:val="005E68FB"/>
    <w:rsid w:val="00601347"/>
    <w:rsid w:val="00615BE5"/>
    <w:rsid w:val="00642F11"/>
    <w:rsid w:val="00643B8E"/>
    <w:rsid w:val="006449CB"/>
    <w:rsid w:val="00646389"/>
    <w:rsid w:val="00650696"/>
    <w:rsid w:val="00650F7C"/>
    <w:rsid w:val="00655386"/>
    <w:rsid w:val="00663491"/>
    <w:rsid w:val="006941F3"/>
    <w:rsid w:val="00694A2C"/>
    <w:rsid w:val="006950C9"/>
    <w:rsid w:val="006A7F2A"/>
    <w:rsid w:val="006B01C2"/>
    <w:rsid w:val="006B4C89"/>
    <w:rsid w:val="006D2082"/>
    <w:rsid w:val="006E5FD1"/>
    <w:rsid w:val="00707BE5"/>
    <w:rsid w:val="0073163F"/>
    <w:rsid w:val="00740237"/>
    <w:rsid w:val="00741AF2"/>
    <w:rsid w:val="00760358"/>
    <w:rsid w:val="00770028"/>
    <w:rsid w:val="007731EF"/>
    <w:rsid w:val="00776ABB"/>
    <w:rsid w:val="00777DCA"/>
    <w:rsid w:val="007B2792"/>
    <w:rsid w:val="007B63B8"/>
    <w:rsid w:val="007B7A3D"/>
    <w:rsid w:val="007C225E"/>
    <w:rsid w:val="007C59EB"/>
    <w:rsid w:val="007D0693"/>
    <w:rsid w:val="007E3E57"/>
    <w:rsid w:val="008052CC"/>
    <w:rsid w:val="00805F68"/>
    <w:rsid w:val="008129D1"/>
    <w:rsid w:val="00823A93"/>
    <w:rsid w:val="00832155"/>
    <w:rsid w:val="008345E0"/>
    <w:rsid w:val="00837D9C"/>
    <w:rsid w:val="00846BBA"/>
    <w:rsid w:val="00876621"/>
    <w:rsid w:val="0089026A"/>
    <w:rsid w:val="008A1FE8"/>
    <w:rsid w:val="008B2AE0"/>
    <w:rsid w:val="008B507E"/>
    <w:rsid w:val="008C0065"/>
    <w:rsid w:val="008C1398"/>
    <w:rsid w:val="008D4C7E"/>
    <w:rsid w:val="008E3590"/>
    <w:rsid w:val="008F45B1"/>
    <w:rsid w:val="00915B9A"/>
    <w:rsid w:val="00923687"/>
    <w:rsid w:val="009263DC"/>
    <w:rsid w:val="009321DA"/>
    <w:rsid w:val="00935A46"/>
    <w:rsid w:val="00952194"/>
    <w:rsid w:val="009550B6"/>
    <w:rsid w:val="0096704D"/>
    <w:rsid w:val="0097555D"/>
    <w:rsid w:val="00977BE3"/>
    <w:rsid w:val="00985DFD"/>
    <w:rsid w:val="0099143E"/>
    <w:rsid w:val="009920F7"/>
    <w:rsid w:val="009A376E"/>
    <w:rsid w:val="009B1CC2"/>
    <w:rsid w:val="009B5241"/>
    <w:rsid w:val="009D0F86"/>
    <w:rsid w:val="009D40EE"/>
    <w:rsid w:val="009F4756"/>
    <w:rsid w:val="00A018F8"/>
    <w:rsid w:val="00A01CA0"/>
    <w:rsid w:val="00A2115E"/>
    <w:rsid w:val="00A3599E"/>
    <w:rsid w:val="00A55548"/>
    <w:rsid w:val="00A92D6A"/>
    <w:rsid w:val="00A94971"/>
    <w:rsid w:val="00AD6020"/>
    <w:rsid w:val="00AD6864"/>
    <w:rsid w:val="00AE3C9D"/>
    <w:rsid w:val="00AF2808"/>
    <w:rsid w:val="00AF5722"/>
    <w:rsid w:val="00AF5F8F"/>
    <w:rsid w:val="00B04172"/>
    <w:rsid w:val="00B05620"/>
    <w:rsid w:val="00B14248"/>
    <w:rsid w:val="00B15C6C"/>
    <w:rsid w:val="00B15E9C"/>
    <w:rsid w:val="00B16772"/>
    <w:rsid w:val="00B21AA9"/>
    <w:rsid w:val="00B243CD"/>
    <w:rsid w:val="00B3527C"/>
    <w:rsid w:val="00B35763"/>
    <w:rsid w:val="00B36825"/>
    <w:rsid w:val="00B54954"/>
    <w:rsid w:val="00B93457"/>
    <w:rsid w:val="00BA2798"/>
    <w:rsid w:val="00BA6390"/>
    <w:rsid w:val="00BB06E8"/>
    <w:rsid w:val="00BB5C2C"/>
    <w:rsid w:val="00BB6784"/>
    <w:rsid w:val="00BE206F"/>
    <w:rsid w:val="00C111B1"/>
    <w:rsid w:val="00C22269"/>
    <w:rsid w:val="00C249C0"/>
    <w:rsid w:val="00C50A6A"/>
    <w:rsid w:val="00C60700"/>
    <w:rsid w:val="00C61E3D"/>
    <w:rsid w:val="00C64AD9"/>
    <w:rsid w:val="00C74963"/>
    <w:rsid w:val="00C7775D"/>
    <w:rsid w:val="00CA4CD0"/>
    <w:rsid w:val="00CA6258"/>
    <w:rsid w:val="00CB3DDD"/>
    <w:rsid w:val="00CB781D"/>
    <w:rsid w:val="00CC0513"/>
    <w:rsid w:val="00CD50FB"/>
    <w:rsid w:val="00CD5B55"/>
    <w:rsid w:val="00CD60AC"/>
    <w:rsid w:val="00D11E44"/>
    <w:rsid w:val="00D44359"/>
    <w:rsid w:val="00D5162C"/>
    <w:rsid w:val="00D6010F"/>
    <w:rsid w:val="00D66EA0"/>
    <w:rsid w:val="00D72C00"/>
    <w:rsid w:val="00D75043"/>
    <w:rsid w:val="00D83B2C"/>
    <w:rsid w:val="00D935F8"/>
    <w:rsid w:val="00D9517E"/>
    <w:rsid w:val="00DA3E1B"/>
    <w:rsid w:val="00DA4113"/>
    <w:rsid w:val="00DC2D65"/>
    <w:rsid w:val="00DC3BF4"/>
    <w:rsid w:val="00DD3292"/>
    <w:rsid w:val="00DE69E4"/>
    <w:rsid w:val="00E029EC"/>
    <w:rsid w:val="00E41EB2"/>
    <w:rsid w:val="00E43B9B"/>
    <w:rsid w:val="00E47A64"/>
    <w:rsid w:val="00E52CE3"/>
    <w:rsid w:val="00E546E6"/>
    <w:rsid w:val="00E67FAF"/>
    <w:rsid w:val="00E705DD"/>
    <w:rsid w:val="00E7736A"/>
    <w:rsid w:val="00E83B24"/>
    <w:rsid w:val="00E841B2"/>
    <w:rsid w:val="00E8547E"/>
    <w:rsid w:val="00E8629D"/>
    <w:rsid w:val="00EA53AA"/>
    <w:rsid w:val="00EA62CC"/>
    <w:rsid w:val="00EB0BC0"/>
    <w:rsid w:val="00EB1904"/>
    <w:rsid w:val="00EB5B89"/>
    <w:rsid w:val="00EC5351"/>
    <w:rsid w:val="00EC7AE9"/>
    <w:rsid w:val="00ED622F"/>
    <w:rsid w:val="00EE5BBB"/>
    <w:rsid w:val="00EF3DC6"/>
    <w:rsid w:val="00EF553A"/>
    <w:rsid w:val="00F01025"/>
    <w:rsid w:val="00F029FC"/>
    <w:rsid w:val="00F1230D"/>
    <w:rsid w:val="00F321FA"/>
    <w:rsid w:val="00F44AC9"/>
    <w:rsid w:val="00F51F40"/>
    <w:rsid w:val="00F521FD"/>
    <w:rsid w:val="00F551C1"/>
    <w:rsid w:val="00F57C00"/>
    <w:rsid w:val="00F60BC6"/>
    <w:rsid w:val="00F83019"/>
    <w:rsid w:val="00F85F60"/>
    <w:rsid w:val="00F954D6"/>
    <w:rsid w:val="00FA10A7"/>
    <w:rsid w:val="00FB1879"/>
    <w:rsid w:val="00FC0769"/>
    <w:rsid w:val="00FC55F3"/>
    <w:rsid w:val="00FF0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AA1F62"/>
  <w15:chartTrackingRefBased/>
  <w15:docId w15:val="{007BBBF2-5C21-405F-8599-4D733F5E2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0FB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50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50FB"/>
  </w:style>
  <w:style w:type="paragraph" w:styleId="Footer">
    <w:name w:val="footer"/>
    <w:basedOn w:val="Normal"/>
    <w:link w:val="FooterChar"/>
    <w:uiPriority w:val="99"/>
    <w:unhideWhenUsed/>
    <w:rsid w:val="00CD50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50FB"/>
  </w:style>
  <w:style w:type="paragraph" w:styleId="ListParagraph">
    <w:name w:val="List Paragraph"/>
    <w:basedOn w:val="Normal"/>
    <w:uiPriority w:val="34"/>
    <w:qFormat/>
    <w:rsid w:val="00E52C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7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448</Words>
  <Characters>2560</Characters>
  <Application>Microsoft Office Word</Application>
  <DocSecurity>0</DocSecurity>
  <Lines>21</Lines>
  <Paragraphs>6</Paragraphs>
  <ScaleCrop>false</ScaleCrop>
  <Company/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yang Tang</dc:creator>
  <cp:keywords/>
  <dc:description/>
  <cp:lastModifiedBy>Jiyang Tang</cp:lastModifiedBy>
  <cp:revision>267</cp:revision>
  <dcterms:created xsi:type="dcterms:W3CDTF">2022-06-22T10:44:00Z</dcterms:created>
  <dcterms:modified xsi:type="dcterms:W3CDTF">2022-08-23T14:13:00Z</dcterms:modified>
</cp:coreProperties>
</file>